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7EFA18" w14:textId="31FCA721" w:rsidR="00697221" w:rsidRPr="00921D92" w:rsidRDefault="00180AD1" w:rsidP="00110BD0">
      <w:pPr>
        <w:widowControl w:val="0"/>
        <w:jc w:val="center"/>
        <w:rPr>
          <w:rFonts w:cs="Arial"/>
          <w:b/>
          <w:sz w:val="24"/>
          <w:szCs w:val="32"/>
        </w:rPr>
      </w:pPr>
      <w:r>
        <w:rPr>
          <w:rFonts w:cs="Arial"/>
          <w:b/>
          <w:sz w:val="32"/>
          <w:szCs w:val="32"/>
        </w:rPr>
        <w:t xml:space="preserve">Listed Project </w:t>
      </w:r>
      <w:r w:rsidR="00E81758">
        <w:rPr>
          <w:rFonts w:cs="Arial"/>
          <w:b/>
          <w:sz w:val="32"/>
          <w:szCs w:val="32"/>
        </w:rPr>
        <w:t xml:space="preserve">Public </w:t>
      </w:r>
      <w:r>
        <w:rPr>
          <w:rFonts w:cs="Arial"/>
          <w:b/>
          <w:sz w:val="32"/>
          <w:szCs w:val="32"/>
        </w:rPr>
        <w:t xml:space="preserve">Comment </w:t>
      </w:r>
      <w:r w:rsidR="00362077" w:rsidRPr="005B63B1">
        <w:rPr>
          <w:rFonts w:cs="Arial"/>
          <w:b/>
          <w:sz w:val="32"/>
          <w:szCs w:val="32"/>
        </w:rPr>
        <w:t>Form</w:t>
      </w:r>
    </w:p>
    <w:p w14:paraId="187EFA19" w14:textId="77777777" w:rsidR="004E2CF5" w:rsidRPr="00335004" w:rsidRDefault="004E2CF5" w:rsidP="00110BD0">
      <w:pPr>
        <w:widowControl w:val="0"/>
        <w:rPr>
          <w:rFonts w:cs="Arial"/>
          <w:sz w:val="14"/>
          <w:szCs w:val="20"/>
        </w:rPr>
      </w:pPr>
    </w:p>
    <w:tbl>
      <w:tblPr>
        <w:tblW w:w="1101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937"/>
        <w:gridCol w:w="5074"/>
      </w:tblGrid>
      <w:tr w:rsidR="00643EFF" w:rsidRPr="00CB53CC" w14:paraId="187EFA1D" w14:textId="77777777" w:rsidTr="00EB0D07">
        <w:trPr>
          <w:trHeight w:val="238"/>
          <w:jc w:val="center"/>
        </w:trPr>
        <w:tc>
          <w:tcPr>
            <w:tcW w:w="11011" w:type="dxa"/>
            <w:gridSpan w:val="2"/>
            <w:shd w:val="clear" w:color="auto" w:fill="BFBFBF" w:themeFill="background1" w:themeFillShade="BF"/>
          </w:tcPr>
          <w:p w14:paraId="187EFA1A" w14:textId="70923CB0" w:rsidR="00B86BD1" w:rsidRDefault="00643EFF" w:rsidP="00643EFF">
            <w:pPr>
              <w:spacing w:before="240" w:after="240"/>
              <w:rPr>
                <w:szCs w:val="20"/>
              </w:rPr>
            </w:pPr>
            <w:r w:rsidRPr="00D25517">
              <w:rPr>
                <w:b/>
                <w:szCs w:val="20"/>
              </w:rPr>
              <w:t>Instructions:</w:t>
            </w:r>
            <w:r w:rsidRPr="00D25517">
              <w:rPr>
                <w:szCs w:val="20"/>
              </w:rPr>
              <w:t xml:space="preserve"> </w:t>
            </w:r>
            <w:r w:rsidR="00B86BD1">
              <w:rPr>
                <w:szCs w:val="20"/>
              </w:rPr>
              <w:t xml:space="preserve">To be completed by </w:t>
            </w:r>
            <w:r w:rsidR="00E376E2">
              <w:rPr>
                <w:szCs w:val="20"/>
              </w:rPr>
              <w:t>stakeholder</w:t>
            </w:r>
            <w:r w:rsidR="00B86BD1">
              <w:rPr>
                <w:szCs w:val="20"/>
              </w:rPr>
              <w:t xml:space="preserve"> in order </w:t>
            </w:r>
            <w:r w:rsidR="0073418C">
              <w:rPr>
                <w:szCs w:val="20"/>
              </w:rPr>
              <w:t xml:space="preserve">for a </w:t>
            </w:r>
            <w:r w:rsidR="00B81240">
              <w:rPr>
                <w:szCs w:val="20"/>
              </w:rPr>
              <w:t>provide comments on projects that are listed by the Reserve</w:t>
            </w:r>
            <w:r w:rsidR="00E57763">
              <w:rPr>
                <w:szCs w:val="20"/>
              </w:rPr>
              <w:t xml:space="preserve">. </w:t>
            </w:r>
            <w:r w:rsidR="009F361E">
              <w:rPr>
                <w:szCs w:val="20"/>
              </w:rPr>
              <w:t>Refer to Section 3.</w:t>
            </w:r>
            <w:r w:rsidR="006C04C6">
              <w:rPr>
                <w:szCs w:val="20"/>
              </w:rPr>
              <w:t>6</w:t>
            </w:r>
            <w:r w:rsidR="009F361E">
              <w:rPr>
                <w:szCs w:val="20"/>
              </w:rPr>
              <w:t xml:space="preserve"> – Stakeholder Input of the Program Manual for specific details about the process. </w:t>
            </w:r>
          </w:p>
          <w:p w14:paraId="187EFA1B" w14:textId="5E6CDB66" w:rsidR="00C15C7C" w:rsidRDefault="00643EFF" w:rsidP="00643EFF">
            <w:pPr>
              <w:spacing w:before="240" w:after="240"/>
              <w:rPr>
                <w:szCs w:val="20"/>
              </w:rPr>
            </w:pPr>
            <w:r w:rsidRPr="00D25517">
              <w:rPr>
                <w:szCs w:val="20"/>
              </w:rPr>
              <w:t>Please complete all fields as thoroughly as possible. All fields must be completed, if a field is not applicable in</w:t>
            </w:r>
            <w:r w:rsidR="00C15C7C">
              <w:rPr>
                <w:szCs w:val="20"/>
              </w:rPr>
              <w:t>sert N/A in the space provided.</w:t>
            </w:r>
          </w:p>
          <w:p w14:paraId="3383C8F4" w14:textId="42F1FB37" w:rsidR="000F4203" w:rsidRDefault="000F4203" w:rsidP="00643EFF">
            <w:pPr>
              <w:spacing w:before="240" w:after="240"/>
              <w:rPr>
                <w:szCs w:val="20"/>
              </w:rPr>
            </w:pPr>
            <w:r>
              <w:rPr>
                <w:szCs w:val="20"/>
              </w:rPr>
              <w:t xml:space="preserve">Submit completed for to </w:t>
            </w:r>
            <w:hyperlink r:id="rId11" w:history="1">
              <w:r w:rsidRPr="001D0BC6">
                <w:rPr>
                  <w:rStyle w:val="Hyperlink"/>
                  <w:szCs w:val="20"/>
                </w:rPr>
                <w:t>reserve@climateactionreserve.org</w:t>
              </w:r>
            </w:hyperlink>
            <w:r>
              <w:rPr>
                <w:szCs w:val="20"/>
              </w:rPr>
              <w:t xml:space="preserve"> </w:t>
            </w:r>
          </w:p>
          <w:p w14:paraId="187EFA1C" w14:textId="559C7EB7" w:rsidR="00643EFF" w:rsidRPr="00C15C7C" w:rsidRDefault="00E376E2" w:rsidP="00C15C7C">
            <w:pPr>
              <w:spacing w:before="240" w:after="240"/>
              <w:rPr>
                <w:rStyle w:val="Strong"/>
                <w:b/>
                <w:bCs w:val="0"/>
                <w:szCs w:val="20"/>
                <w:u w:val="none"/>
              </w:rPr>
            </w:pPr>
            <w:r>
              <w:rPr>
                <w:b/>
                <w:szCs w:val="20"/>
              </w:rPr>
              <w:t>T</w:t>
            </w:r>
            <w:r w:rsidR="00643EFF" w:rsidRPr="00C15C7C">
              <w:rPr>
                <w:b/>
                <w:szCs w:val="20"/>
              </w:rPr>
              <w:t>his form will become public</w:t>
            </w:r>
            <w:r>
              <w:rPr>
                <w:b/>
                <w:szCs w:val="20"/>
              </w:rPr>
              <w:t xml:space="preserve"> </w:t>
            </w:r>
            <w:r w:rsidR="00B81240">
              <w:rPr>
                <w:b/>
                <w:szCs w:val="20"/>
              </w:rPr>
              <w:t>at the conculsion of the public comment period</w:t>
            </w:r>
            <w:r w:rsidR="00643EFF" w:rsidRPr="00C15C7C">
              <w:rPr>
                <w:b/>
                <w:szCs w:val="20"/>
              </w:rPr>
              <w:t>.</w:t>
            </w:r>
          </w:p>
        </w:tc>
      </w:tr>
      <w:tr w:rsidR="00DD62BE" w:rsidRPr="00CB53CC" w14:paraId="27AF99BE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7C399625" w14:textId="260F8E4C" w:rsidR="00DD62BE" w:rsidRDefault="00DD62BE" w:rsidP="00DD62BE">
            <w:pPr>
              <w:pStyle w:val="ListParagraph"/>
              <w:widowControl w:val="0"/>
              <w:numPr>
                <w:ilvl w:val="0"/>
                <w:numId w:val="40"/>
              </w:numPr>
              <w:spacing w:before="60" w:after="60"/>
              <w:ind w:left="341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 xml:space="preserve">Form Completed By </w:t>
            </w:r>
            <w:r w:rsidRPr="00EB0D07">
              <w:rPr>
                <w:rFonts w:cs="Arial"/>
                <w:szCs w:val="20"/>
              </w:rPr>
              <w:t>(name, organization)</w:t>
            </w:r>
            <w:r>
              <w:rPr>
                <w:rFonts w:cs="Arial"/>
                <w:b/>
                <w:szCs w:val="20"/>
              </w:rPr>
              <w:t>:</w:t>
            </w:r>
          </w:p>
        </w:tc>
        <w:tc>
          <w:tcPr>
            <w:tcW w:w="5074" w:type="dxa"/>
            <w:shd w:val="clear" w:color="auto" w:fill="auto"/>
          </w:tcPr>
          <w:p w14:paraId="48420466" w14:textId="3DD2BC5F" w:rsidR="00DD62BE" w:rsidRPr="006709FE" w:rsidRDefault="00DD62BE" w:rsidP="00DD62BE">
            <w:pPr>
              <w:widowControl w:val="0"/>
              <w:spacing w:before="120" w:after="120"/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0" w:name="Text5"/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  <w:bookmarkEnd w:id="0"/>
          </w:p>
        </w:tc>
      </w:tr>
      <w:tr w:rsidR="00DD62BE" w:rsidRPr="00CB53CC" w14:paraId="4686DA77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4906EBCF" w14:textId="58915C48" w:rsidR="00DD62BE" w:rsidRDefault="00DD62BE" w:rsidP="00DD62BE">
            <w:pPr>
              <w:pStyle w:val="ListParagraph"/>
              <w:widowControl w:val="0"/>
              <w:numPr>
                <w:ilvl w:val="1"/>
                <w:numId w:val="40"/>
              </w:numPr>
              <w:spacing w:before="60" w:after="60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 xml:space="preserve">Contact Information </w:t>
            </w:r>
            <w:r w:rsidRPr="00EB0D07">
              <w:rPr>
                <w:rFonts w:cs="Arial"/>
                <w:szCs w:val="20"/>
              </w:rPr>
              <w:t>(phone, email)</w:t>
            </w:r>
            <w:r>
              <w:rPr>
                <w:rFonts w:cs="Arial"/>
                <w:b/>
                <w:szCs w:val="20"/>
              </w:rPr>
              <w:t>:</w:t>
            </w:r>
          </w:p>
        </w:tc>
        <w:tc>
          <w:tcPr>
            <w:tcW w:w="5074" w:type="dxa"/>
            <w:shd w:val="clear" w:color="auto" w:fill="auto"/>
          </w:tcPr>
          <w:p w14:paraId="29914EC0" w14:textId="5B8E12D7" w:rsidR="00DD62BE" w:rsidRPr="006709FE" w:rsidRDefault="00DD62BE" w:rsidP="00DD62BE">
            <w:pPr>
              <w:widowControl w:val="0"/>
              <w:spacing w:before="120" w:after="120"/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>
              <w:rPr>
                <w:rStyle w:val="Strong"/>
                <w:u w:val="none"/>
              </w:rPr>
              <w:t> </w:t>
            </w:r>
            <w:r>
              <w:rPr>
                <w:rStyle w:val="Strong"/>
                <w:u w:val="none"/>
              </w:rPr>
              <w:t> </w:t>
            </w:r>
            <w:r>
              <w:rPr>
                <w:rStyle w:val="Strong"/>
                <w:u w:val="none"/>
              </w:rPr>
              <w:t> </w:t>
            </w:r>
            <w:r>
              <w:rPr>
                <w:rStyle w:val="Strong"/>
                <w:u w:val="none"/>
              </w:rPr>
              <w:t> </w:t>
            </w:r>
            <w:r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DD62BE" w:rsidRPr="00CB53CC" w14:paraId="187EFA20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187EFA1E" w14:textId="62E316EF" w:rsidR="00DD62BE" w:rsidRPr="00302DBB" w:rsidRDefault="00DD62BE" w:rsidP="00DD62BE">
            <w:pPr>
              <w:pStyle w:val="ListParagraph"/>
              <w:widowControl w:val="0"/>
              <w:numPr>
                <w:ilvl w:val="1"/>
                <w:numId w:val="40"/>
              </w:numPr>
              <w:spacing w:before="60" w:after="60"/>
              <w:rPr>
                <w:rFonts w:cs="Arial"/>
                <w:b/>
                <w:szCs w:val="20"/>
              </w:rPr>
            </w:pPr>
            <w:r w:rsidRPr="00CB53CC">
              <w:rPr>
                <w:rFonts w:cs="Arial"/>
                <w:b/>
                <w:szCs w:val="20"/>
              </w:rPr>
              <w:t>Date</w:t>
            </w:r>
            <w:r>
              <w:rPr>
                <w:rFonts w:cs="Arial"/>
                <w:b/>
                <w:szCs w:val="20"/>
              </w:rPr>
              <w:t xml:space="preserve"> Form Submitted</w:t>
            </w:r>
            <w:r w:rsidRPr="00CB53CC">
              <w:rPr>
                <w:rFonts w:cs="Arial"/>
                <w:b/>
                <w:szCs w:val="20"/>
              </w:rPr>
              <w:t>:</w:t>
            </w:r>
          </w:p>
        </w:tc>
        <w:tc>
          <w:tcPr>
            <w:tcW w:w="5074" w:type="dxa"/>
            <w:shd w:val="clear" w:color="auto" w:fill="auto"/>
          </w:tcPr>
          <w:p w14:paraId="187EFA1F" w14:textId="6B01CEC6" w:rsidR="00DD62BE" w:rsidRPr="006709FE" w:rsidRDefault="00DD62BE" w:rsidP="00DD62BE">
            <w:pPr>
              <w:widowControl w:val="0"/>
              <w:spacing w:before="120" w:after="120"/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" w:name="Text7"/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  <w:bookmarkEnd w:id="1"/>
          </w:p>
        </w:tc>
      </w:tr>
      <w:tr w:rsidR="00F9546F" w:rsidRPr="00CB53CC" w14:paraId="1D078BFA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4207491A" w14:textId="2509A94D" w:rsidR="00F9546F" w:rsidRDefault="00F9546F" w:rsidP="00180AD1">
            <w:pPr>
              <w:pStyle w:val="ListParagraph"/>
              <w:widowControl w:val="0"/>
              <w:numPr>
                <w:ilvl w:val="0"/>
                <w:numId w:val="40"/>
              </w:numPr>
              <w:spacing w:before="60" w:after="60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 xml:space="preserve">Project Name </w:t>
            </w:r>
            <w:r w:rsidRPr="00EB0D07">
              <w:rPr>
                <w:rFonts w:cs="Arial"/>
                <w:szCs w:val="20"/>
              </w:rPr>
              <w:t>(as it appears in the Reserve software)</w:t>
            </w:r>
            <w:r>
              <w:rPr>
                <w:rFonts w:cs="Arial"/>
                <w:b/>
                <w:szCs w:val="20"/>
              </w:rPr>
              <w:t>:</w:t>
            </w:r>
          </w:p>
        </w:tc>
        <w:tc>
          <w:tcPr>
            <w:tcW w:w="5074" w:type="dxa"/>
            <w:shd w:val="clear" w:color="auto" w:fill="auto"/>
          </w:tcPr>
          <w:p w14:paraId="2C8C4A35" w14:textId="7EB0BB40" w:rsidR="00F9546F" w:rsidRPr="006709FE" w:rsidRDefault="00F9546F" w:rsidP="00F9546F">
            <w:pPr>
              <w:widowControl w:val="0"/>
              <w:spacing w:before="60" w:after="60"/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F9546F" w:rsidRPr="00CB53CC" w14:paraId="014F8FF8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24A93F13" w14:textId="5D0C73A5" w:rsidR="00F9546F" w:rsidRDefault="00F9546F" w:rsidP="00180AD1">
            <w:pPr>
              <w:pStyle w:val="ListParagraph"/>
              <w:widowControl w:val="0"/>
              <w:numPr>
                <w:ilvl w:val="0"/>
                <w:numId w:val="40"/>
              </w:numPr>
              <w:spacing w:before="60" w:after="60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Project ID #:</w:t>
            </w:r>
          </w:p>
        </w:tc>
        <w:tc>
          <w:tcPr>
            <w:tcW w:w="5074" w:type="dxa"/>
            <w:shd w:val="clear" w:color="auto" w:fill="auto"/>
          </w:tcPr>
          <w:p w14:paraId="0BE59346" w14:textId="41BD6246" w:rsidR="00F9546F" w:rsidRPr="006709FE" w:rsidRDefault="00F9546F" w:rsidP="00F9546F">
            <w:pPr>
              <w:widowControl w:val="0"/>
              <w:spacing w:before="60" w:after="60"/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t>CAR</w:t>
            </w:r>
            <w:r w:rsidRPr="006709FE">
              <w:rPr>
                <w:rStyle w:val="Strong"/>
                <w:u w:val="non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</w:tbl>
    <w:p w14:paraId="049D03B7" w14:textId="77777777" w:rsidR="00230564" w:rsidRDefault="00230564"/>
    <w:tbl>
      <w:tblPr>
        <w:tblW w:w="11038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1038"/>
      </w:tblGrid>
      <w:tr w:rsidR="00230564" w:rsidRPr="00D514DF" w14:paraId="187EFA4A" w14:textId="77777777" w:rsidTr="00C15C7C">
        <w:trPr>
          <w:cantSplit/>
          <w:trHeight w:val="238"/>
          <w:jc w:val="center"/>
        </w:trPr>
        <w:tc>
          <w:tcPr>
            <w:tcW w:w="11038" w:type="dxa"/>
            <w:shd w:val="clear" w:color="auto" w:fill="D9D9D9" w:themeFill="background1" w:themeFillShade="D9"/>
          </w:tcPr>
          <w:p w14:paraId="187EFA49" w14:textId="2CE974B6" w:rsidR="00230564" w:rsidRPr="004E3107" w:rsidRDefault="00E56722" w:rsidP="00DA277A">
            <w:pPr>
              <w:widowControl w:val="0"/>
              <w:spacing w:before="120" w:after="120"/>
              <w:jc w:val="center"/>
              <w:rPr>
                <w:rFonts w:cs="Arial"/>
                <w:b/>
                <w:sz w:val="22"/>
                <w:szCs w:val="20"/>
              </w:rPr>
            </w:pPr>
            <w:r>
              <w:rPr>
                <w:rFonts w:cs="Arial"/>
                <w:b/>
                <w:sz w:val="22"/>
                <w:szCs w:val="20"/>
              </w:rPr>
              <w:t>Comments</w:t>
            </w:r>
          </w:p>
        </w:tc>
      </w:tr>
      <w:tr w:rsidR="00E376E2" w:rsidRPr="00D514DF" w14:paraId="187EFA50" w14:textId="77777777" w:rsidTr="006C003D">
        <w:trPr>
          <w:cantSplit/>
          <w:trHeight w:val="238"/>
          <w:jc w:val="center"/>
        </w:trPr>
        <w:tc>
          <w:tcPr>
            <w:tcW w:w="11038" w:type="dxa"/>
            <w:shd w:val="clear" w:color="auto" w:fill="auto"/>
          </w:tcPr>
          <w:p w14:paraId="187EFA4F" w14:textId="5260B713" w:rsidR="00E376E2" w:rsidRPr="0076620B" w:rsidRDefault="00E376E2" w:rsidP="00DA277A">
            <w:pPr>
              <w:autoSpaceDE w:val="0"/>
              <w:autoSpaceDN w:val="0"/>
              <w:adjustRightInd w:val="0"/>
              <w:spacing w:before="60"/>
              <w:ind w:left="-14"/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</w:tbl>
    <w:p w14:paraId="187EFA6B" w14:textId="77777777" w:rsidR="00230564" w:rsidRDefault="00230564"/>
    <w:p w14:paraId="42CC2BAF" w14:textId="77777777" w:rsidR="00FF15F2" w:rsidRDefault="00FF15F2" w:rsidP="001E66A1">
      <w:pPr>
        <w:jc w:val="center"/>
        <w:rPr>
          <w:rFonts w:cs="Arial"/>
          <w:b/>
          <w:i/>
          <w:sz w:val="16"/>
          <w:szCs w:val="22"/>
        </w:rPr>
      </w:pPr>
    </w:p>
    <w:p w14:paraId="08C89733" w14:textId="77777777" w:rsidR="00FF15F2" w:rsidRDefault="00FF15F2" w:rsidP="001E66A1">
      <w:pPr>
        <w:jc w:val="center"/>
        <w:rPr>
          <w:rFonts w:cs="Arial"/>
          <w:b/>
          <w:i/>
          <w:sz w:val="16"/>
          <w:szCs w:val="22"/>
        </w:rPr>
      </w:pPr>
    </w:p>
    <w:p w14:paraId="1D8E729F" w14:textId="77777777" w:rsidR="00FF15F2" w:rsidRDefault="00FF15F2" w:rsidP="001E66A1">
      <w:pPr>
        <w:jc w:val="center"/>
        <w:rPr>
          <w:rFonts w:cs="Arial"/>
          <w:b/>
          <w:i/>
          <w:sz w:val="16"/>
          <w:szCs w:val="22"/>
        </w:rPr>
      </w:pPr>
    </w:p>
    <w:p w14:paraId="187EFABB" w14:textId="2DB4B676" w:rsidR="00A96289" w:rsidRPr="00A64B90" w:rsidRDefault="00A96289" w:rsidP="001E66A1">
      <w:pPr>
        <w:jc w:val="center"/>
        <w:rPr>
          <w:b/>
          <w:i/>
          <w:sz w:val="16"/>
        </w:rPr>
      </w:pPr>
      <w:r w:rsidRPr="00A64B90">
        <w:rPr>
          <w:rFonts w:cs="Arial"/>
          <w:b/>
          <w:i/>
          <w:sz w:val="16"/>
          <w:szCs w:val="22"/>
        </w:rPr>
        <w:t>End of form</w:t>
      </w:r>
    </w:p>
    <w:p w14:paraId="187EFABC" w14:textId="77777777" w:rsidR="00A96289" w:rsidRDefault="00A96289" w:rsidP="00A96289">
      <w:pPr>
        <w:jc w:val="center"/>
      </w:pPr>
    </w:p>
    <w:p w14:paraId="187EFABD" w14:textId="77777777" w:rsidR="00C83199" w:rsidRDefault="00C83199" w:rsidP="00110BD0">
      <w:pPr>
        <w:widowControl w:val="0"/>
        <w:tabs>
          <w:tab w:val="left" w:pos="960"/>
        </w:tabs>
        <w:rPr>
          <w:rFonts w:cs="Arial"/>
          <w:szCs w:val="20"/>
        </w:rPr>
      </w:pPr>
    </w:p>
    <w:p w14:paraId="187EFABE" w14:textId="77777777" w:rsidR="00B65814" w:rsidRPr="00093AE3" w:rsidRDefault="00B65814" w:rsidP="00110BD0">
      <w:pPr>
        <w:widowControl w:val="0"/>
        <w:tabs>
          <w:tab w:val="left" w:pos="960"/>
        </w:tabs>
        <w:rPr>
          <w:rFonts w:cs="Arial"/>
          <w:szCs w:val="20"/>
        </w:rPr>
      </w:pPr>
    </w:p>
    <w:sectPr w:rsidR="00B65814" w:rsidRPr="00093AE3" w:rsidSect="00253C6F">
      <w:headerReference w:type="default" r:id="rId12"/>
      <w:footerReference w:type="even" r:id="rId13"/>
      <w:footerReference w:type="default" r:id="rId14"/>
      <w:pgSz w:w="12240" w:h="15840"/>
      <w:pgMar w:top="432" w:right="720" w:bottom="547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E818C1" w14:textId="77777777" w:rsidR="00253C6F" w:rsidRDefault="00253C6F">
      <w:r>
        <w:separator/>
      </w:r>
    </w:p>
  </w:endnote>
  <w:endnote w:type="continuationSeparator" w:id="0">
    <w:p w14:paraId="64D9DEF8" w14:textId="77777777" w:rsidR="00253C6F" w:rsidRDefault="00253C6F">
      <w:r>
        <w:continuationSeparator/>
      </w:r>
    </w:p>
  </w:endnote>
  <w:endnote w:type="continuationNotice" w:id="1">
    <w:p w14:paraId="1494B28C" w14:textId="77777777" w:rsidR="00253C6F" w:rsidRDefault="00253C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7EFACB" w14:textId="77777777" w:rsidR="00B86BD1" w:rsidRDefault="00B86BD1" w:rsidP="00040C7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7EFACC" w14:textId="77777777" w:rsidR="00B86BD1" w:rsidRDefault="00B86B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819620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7EFACD" w14:textId="3651FC2B" w:rsidR="00B86BD1" w:rsidRDefault="00B86BD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D418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87EFACE" w14:textId="77777777" w:rsidR="00B86BD1" w:rsidRPr="00075C64" w:rsidRDefault="00B86BD1">
    <w:pPr>
      <w:pStyle w:val="Footer"/>
      <w:rPr>
        <w:i/>
        <w:sz w:val="16"/>
        <w:szCs w:val="16"/>
      </w:rPr>
    </w:pPr>
    <w:r w:rsidRPr="00075C64">
      <w:rPr>
        <w:i/>
        <w:sz w:val="16"/>
        <w:szCs w:val="16"/>
      </w:rPr>
      <w:t>Please make sure you are using the latest version of this docu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5754A6" w14:textId="77777777" w:rsidR="00253C6F" w:rsidRDefault="00253C6F">
      <w:r>
        <w:separator/>
      </w:r>
    </w:p>
  </w:footnote>
  <w:footnote w:type="continuationSeparator" w:id="0">
    <w:p w14:paraId="39F2D16A" w14:textId="77777777" w:rsidR="00253C6F" w:rsidRDefault="00253C6F">
      <w:r>
        <w:continuationSeparator/>
      </w:r>
    </w:p>
  </w:footnote>
  <w:footnote w:type="continuationNotice" w:id="1">
    <w:p w14:paraId="683531BB" w14:textId="77777777" w:rsidR="00253C6F" w:rsidRDefault="00253C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7EFAC3" w14:textId="01EC1DBE" w:rsidR="00B86BD1" w:rsidRPr="004E3107" w:rsidRDefault="00B86BD1" w:rsidP="004E3107">
    <w:pPr>
      <w:pStyle w:val="Header"/>
      <w:tabs>
        <w:tab w:val="clear" w:pos="4320"/>
        <w:tab w:val="clear" w:pos="8640"/>
        <w:tab w:val="right" w:pos="10800"/>
      </w:tabs>
      <w:jc w:val="right"/>
      <w:rPr>
        <w:rFonts w:cs="Arial"/>
        <w:b/>
        <w:i/>
        <w:sz w:val="18"/>
        <w:szCs w:val="18"/>
      </w:rPr>
    </w:pPr>
    <w:r w:rsidRPr="00791E40">
      <w:rPr>
        <w:b/>
        <w:bCs/>
        <w:noProof/>
        <w:color w:val="548DD4" w:themeColor="text2" w:themeTint="99"/>
      </w:rPr>
      <w:drawing>
        <wp:anchor distT="0" distB="0" distL="114300" distR="114300" simplePos="0" relativeHeight="251658240" behindDoc="1" locked="0" layoutInCell="1" allowOverlap="1" wp14:anchorId="187EFACF" wp14:editId="187EFAD0">
          <wp:simplePos x="0" y="0"/>
          <wp:positionH relativeFrom="column">
            <wp:posOffset>0</wp:posOffset>
          </wp:positionH>
          <wp:positionV relativeFrom="paragraph">
            <wp:posOffset>-8890</wp:posOffset>
          </wp:positionV>
          <wp:extent cx="628650" cy="914400"/>
          <wp:effectExtent l="0" t="0" r="0" b="0"/>
          <wp:wrapNone/>
          <wp:docPr id="4" name="Picture 4" descr="Description: Reserve Logo Final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Reserve Logo Final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56722">
      <w:rPr>
        <w:rFonts w:cs="Arial"/>
        <w:b/>
        <w:bCs/>
        <w:i/>
        <w:color w:val="0070C0"/>
        <w:sz w:val="18"/>
        <w:szCs w:val="18"/>
      </w:rPr>
      <w:t xml:space="preserve">Listed Project </w:t>
    </w:r>
    <w:r w:rsidR="00E81758">
      <w:rPr>
        <w:rFonts w:cs="Arial"/>
        <w:b/>
        <w:bCs/>
        <w:i/>
        <w:color w:val="0070C0"/>
        <w:sz w:val="18"/>
        <w:szCs w:val="18"/>
      </w:rPr>
      <w:t xml:space="preserve">Public </w:t>
    </w:r>
    <w:r w:rsidR="00E56722">
      <w:rPr>
        <w:rFonts w:cs="Arial"/>
        <w:b/>
        <w:bCs/>
        <w:i/>
        <w:color w:val="0070C0"/>
        <w:sz w:val="18"/>
        <w:szCs w:val="18"/>
      </w:rPr>
      <w:t>Comment Form</w:t>
    </w:r>
    <w:r w:rsidRPr="002145FF">
      <w:rPr>
        <w:rFonts w:cs="Arial"/>
        <w:b/>
        <w:i/>
        <w:color w:val="0070C0"/>
        <w:sz w:val="18"/>
        <w:szCs w:val="18"/>
      </w:rPr>
      <w:t xml:space="preserve"> –</w:t>
    </w:r>
    <w:r w:rsidR="00731DA6">
      <w:rPr>
        <w:rFonts w:cs="Arial"/>
        <w:b/>
        <w:i/>
        <w:color w:val="0070C0"/>
        <w:sz w:val="18"/>
        <w:szCs w:val="18"/>
      </w:rPr>
      <w:t>4/1/2024</w:t>
    </w:r>
  </w:p>
  <w:p w14:paraId="187EFAC4" w14:textId="77777777" w:rsidR="00B86BD1" w:rsidRPr="009548E2" w:rsidRDefault="00B86BD1" w:rsidP="009548E2">
    <w:pPr>
      <w:pStyle w:val="Header"/>
      <w:tabs>
        <w:tab w:val="clear" w:pos="4320"/>
        <w:tab w:val="clear" w:pos="8640"/>
        <w:tab w:val="right" w:pos="10800"/>
      </w:tabs>
      <w:rPr>
        <w:rFonts w:cs="Arial"/>
        <w:i/>
        <w:sz w:val="18"/>
        <w:szCs w:val="18"/>
      </w:rPr>
    </w:pPr>
    <w:r>
      <w:rPr>
        <w:rFonts w:cs="Arial"/>
        <w:i/>
        <w:sz w:val="18"/>
        <w:szCs w:val="18"/>
      </w:rPr>
      <w:tab/>
    </w:r>
  </w:p>
  <w:p w14:paraId="187EFAC5" w14:textId="77777777" w:rsidR="00B86BD1" w:rsidRDefault="00B86BD1" w:rsidP="00D04633">
    <w:pPr>
      <w:pStyle w:val="Header"/>
      <w:tabs>
        <w:tab w:val="clear" w:pos="4320"/>
        <w:tab w:val="clear" w:pos="8640"/>
      </w:tabs>
      <w:rPr>
        <w:rFonts w:cs="Arial"/>
        <w:i/>
        <w:sz w:val="18"/>
        <w:szCs w:val="18"/>
      </w:rPr>
    </w:pPr>
  </w:p>
  <w:p w14:paraId="187EFAC6" w14:textId="77777777" w:rsidR="00B86BD1" w:rsidRDefault="00B86BD1" w:rsidP="00D04633">
    <w:pPr>
      <w:pStyle w:val="Header"/>
      <w:tabs>
        <w:tab w:val="clear" w:pos="4320"/>
        <w:tab w:val="clear" w:pos="8640"/>
      </w:tabs>
      <w:rPr>
        <w:rFonts w:cs="Arial"/>
        <w:i/>
        <w:sz w:val="18"/>
        <w:szCs w:val="18"/>
      </w:rPr>
    </w:pPr>
  </w:p>
  <w:p w14:paraId="187EFAC7" w14:textId="77777777" w:rsidR="00B86BD1" w:rsidRDefault="00B86BD1" w:rsidP="00D04633">
    <w:pPr>
      <w:pStyle w:val="Header"/>
      <w:tabs>
        <w:tab w:val="clear" w:pos="4320"/>
        <w:tab w:val="clear" w:pos="8640"/>
      </w:tabs>
      <w:rPr>
        <w:rFonts w:cs="Arial"/>
        <w:i/>
        <w:sz w:val="18"/>
        <w:szCs w:val="18"/>
      </w:rPr>
    </w:pPr>
  </w:p>
  <w:p w14:paraId="187EFAC8" w14:textId="77777777" w:rsidR="00B86BD1" w:rsidRDefault="00B86BD1" w:rsidP="00D04633">
    <w:pPr>
      <w:pStyle w:val="Header"/>
      <w:tabs>
        <w:tab w:val="clear" w:pos="4320"/>
        <w:tab w:val="clear" w:pos="8640"/>
      </w:tabs>
      <w:rPr>
        <w:rFonts w:cs="Arial"/>
        <w:i/>
        <w:sz w:val="18"/>
        <w:szCs w:val="18"/>
      </w:rPr>
    </w:pPr>
  </w:p>
  <w:p w14:paraId="187EFAC9" w14:textId="77777777" w:rsidR="00B86BD1" w:rsidRDefault="00B86BD1"/>
  <w:p w14:paraId="187EFACA" w14:textId="77777777" w:rsidR="00B86BD1" w:rsidRDefault="00B86BD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33225"/>
    <w:multiLevelType w:val="hybridMultilevel"/>
    <w:tmpl w:val="F0966364"/>
    <w:lvl w:ilvl="0" w:tplc="77A8E8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29C4C5D"/>
    <w:multiLevelType w:val="multilevel"/>
    <w:tmpl w:val="B98479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  <w:sz w:val="22"/>
        <w:szCs w:val="22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07E04A04"/>
    <w:multiLevelType w:val="hybridMultilevel"/>
    <w:tmpl w:val="DC1C9A8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9007019"/>
    <w:multiLevelType w:val="hybridMultilevel"/>
    <w:tmpl w:val="44C21D16"/>
    <w:lvl w:ilvl="0" w:tplc="D88ADD1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176F21"/>
    <w:multiLevelType w:val="hybridMultilevel"/>
    <w:tmpl w:val="9648F352"/>
    <w:lvl w:ilvl="0" w:tplc="213A2868">
      <w:start w:val="1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FF440C"/>
    <w:multiLevelType w:val="hybridMultilevel"/>
    <w:tmpl w:val="96C6979C"/>
    <w:lvl w:ilvl="0" w:tplc="9E222542">
      <w:start w:val="1"/>
      <w:numFmt w:val="lowerLetter"/>
      <w:lvlText w:val="%1."/>
      <w:lvlJc w:val="left"/>
      <w:pPr>
        <w:ind w:left="5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460B63"/>
    <w:multiLevelType w:val="hybridMultilevel"/>
    <w:tmpl w:val="FC3E8AC6"/>
    <w:lvl w:ilvl="0" w:tplc="04090019">
      <w:start w:val="1"/>
      <w:numFmt w:val="lowerLetter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639439A"/>
    <w:multiLevelType w:val="hybridMultilevel"/>
    <w:tmpl w:val="6E40FA18"/>
    <w:lvl w:ilvl="0" w:tplc="77A8E8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8A763B2"/>
    <w:multiLevelType w:val="multilevel"/>
    <w:tmpl w:val="7744E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9BC7EB0"/>
    <w:multiLevelType w:val="hybridMultilevel"/>
    <w:tmpl w:val="9E2A540A"/>
    <w:lvl w:ilvl="0" w:tplc="A7ACEE8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D6669"/>
    <w:multiLevelType w:val="hybridMultilevel"/>
    <w:tmpl w:val="8AD0CAF8"/>
    <w:lvl w:ilvl="0" w:tplc="04090019">
      <w:start w:val="1"/>
      <w:numFmt w:val="lowerLetter"/>
      <w:lvlText w:val="%1."/>
      <w:lvlJc w:val="left"/>
      <w:pPr>
        <w:ind w:left="753" w:hanging="360"/>
      </w:pPr>
    </w:lvl>
    <w:lvl w:ilvl="1" w:tplc="04090019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11" w15:restartNumberingAfterBreak="0">
    <w:nsid w:val="24C42B9D"/>
    <w:multiLevelType w:val="hybridMultilevel"/>
    <w:tmpl w:val="BF4C7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1E6C2E"/>
    <w:multiLevelType w:val="hybridMultilevel"/>
    <w:tmpl w:val="F8EAF1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274148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3A0815"/>
    <w:multiLevelType w:val="hybridMultilevel"/>
    <w:tmpl w:val="4BDA64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A47DE1"/>
    <w:multiLevelType w:val="hybridMultilevel"/>
    <w:tmpl w:val="BE6E1150"/>
    <w:lvl w:ilvl="0" w:tplc="0D6A0CB4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F8793D"/>
    <w:multiLevelType w:val="hybridMultilevel"/>
    <w:tmpl w:val="D99234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B25A79"/>
    <w:multiLevelType w:val="hybridMultilevel"/>
    <w:tmpl w:val="2CC007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140670"/>
    <w:multiLevelType w:val="hybridMultilevel"/>
    <w:tmpl w:val="1E68FB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ED0E99"/>
    <w:multiLevelType w:val="hybridMultilevel"/>
    <w:tmpl w:val="8DECF8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760C1F"/>
    <w:multiLevelType w:val="hybridMultilevel"/>
    <w:tmpl w:val="6E1EDDD6"/>
    <w:lvl w:ilvl="0" w:tplc="9E222542">
      <w:start w:val="1"/>
      <w:numFmt w:val="lowerLetter"/>
      <w:lvlText w:val="%1."/>
      <w:lvlJc w:val="left"/>
      <w:pPr>
        <w:ind w:left="54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6603BC"/>
    <w:multiLevelType w:val="hybridMultilevel"/>
    <w:tmpl w:val="636458A8"/>
    <w:lvl w:ilvl="0" w:tplc="04090017">
      <w:start w:val="1"/>
      <w:numFmt w:val="lowerLetter"/>
      <w:lvlText w:val="%1)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1" w15:restartNumberingAfterBreak="0">
    <w:nsid w:val="3E882AAB"/>
    <w:multiLevelType w:val="hybridMultilevel"/>
    <w:tmpl w:val="FA9A80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1035085"/>
    <w:multiLevelType w:val="hybridMultilevel"/>
    <w:tmpl w:val="CF0EC766"/>
    <w:lvl w:ilvl="0" w:tplc="B50CFE8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9E222542">
      <w:start w:val="1"/>
      <w:numFmt w:val="lowerLetter"/>
      <w:lvlText w:val="%2."/>
      <w:lvlJc w:val="left"/>
      <w:pPr>
        <w:ind w:left="5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7944BE"/>
    <w:multiLevelType w:val="hybridMultilevel"/>
    <w:tmpl w:val="CA2A2990"/>
    <w:lvl w:ilvl="0" w:tplc="77A8E8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44DC7D28"/>
    <w:multiLevelType w:val="hybridMultilevel"/>
    <w:tmpl w:val="7744EF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563DDC"/>
    <w:multiLevelType w:val="hybridMultilevel"/>
    <w:tmpl w:val="6EE47D48"/>
    <w:lvl w:ilvl="0" w:tplc="91E2372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4777D0"/>
    <w:multiLevelType w:val="hybridMultilevel"/>
    <w:tmpl w:val="EAE26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C61789"/>
    <w:multiLevelType w:val="hybridMultilevel"/>
    <w:tmpl w:val="BFD6F4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7F6669"/>
    <w:multiLevelType w:val="hybridMultilevel"/>
    <w:tmpl w:val="4BDA64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DC4459"/>
    <w:multiLevelType w:val="hybridMultilevel"/>
    <w:tmpl w:val="A52CFBE0"/>
    <w:lvl w:ilvl="0" w:tplc="D9C61292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E87D31"/>
    <w:multiLevelType w:val="hybridMultilevel"/>
    <w:tmpl w:val="FA9A80F0"/>
    <w:lvl w:ilvl="0" w:tplc="0409000F">
      <w:start w:val="1"/>
      <w:numFmt w:val="decimal"/>
      <w:lvlText w:val="%1."/>
      <w:lvlJc w:val="left"/>
      <w:pPr>
        <w:ind w:left="753" w:hanging="360"/>
      </w:pPr>
    </w:lvl>
    <w:lvl w:ilvl="1" w:tplc="04090019" w:tentative="1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31" w15:restartNumberingAfterBreak="0">
    <w:nsid w:val="583C3284"/>
    <w:multiLevelType w:val="hybridMultilevel"/>
    <w:tmpl w:val="F4308060"/>
    <w:lvl w:ilvl="0" w:tplc="CEBED1B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9270023"/>
    <w:multiLevelType w:val="hybridMultilevel"/>
    <w:tmpl w:val="FEBE75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E410AE"/>
    <w:multiLevelType w:val="hybridMultilevel"/>
    <w:tmpl w:val="44C82D8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9F3A74"/>
    <w:multiLevelType w:val="hybridMultilevel"/>
    <w:tmpl w:val="53BE29A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206156"/>
    <w:multiLevelType w:val="hybridMultilevel"/>
    <w:tmpl w:val="474EF89A"/>
    <w:lvl w:ilvl="0" w:tplc="35D0C9F4">
      <w:start w:val="1"/>
      <w:numFmt w:val="lowerLetter"/>
      <w:lvlText w:val="%1."/>
      <w:lvlJc w:val="left"/>
      <w:pPr>
        <w:ind w:left="3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6" w:hanging="360"/>
      </w:pPr>
    </w:lvl>
    <w:lvl w:ilvl="2" w:tplc="0409001B" w:tentative="1">
      <w:start w:val="1"/>
      <w:numFmt w:val="lowerRoman"/>
      <w:lvlText w:val="%3."/>
      <w:lvlJc w:val="right"/>
      <w:pPr>
        <w:ind w:left="1786" w:hanging="180"/>
      </w:pPr>
    </w:lvl>
    <w:lvl w:ilvl="3" w:tplc="0409000F" w:tentative="1">
      <w:start w:val="1"/>
      <w:numFmt w:val="decimal"/>
      <w:lvlText w:val="%4."/>
      <w:lvlJc w:val="left"/>
      <w:pPr>
        <w:ind w:left="2506" w:hanging="360"/>
      </w:pPr>
    </w:lvl>
    <w:lvl w:ilvl="4" w:tplc="04090019" w:tentative="1">
      <w:start w:val="1"/>
      <w:numFmt w:val="lowerLetter"/>
      <w:lvlText w:val="%5."/>
      <w:lvlJc w:val="left"/>
      <w:pPr>
        <w:ind w:left="3226" w:hanging="360"/>
      </w:pPr>
    </w:lvl>
    <w:lvl w:ilvl="5" w:tplc="0409001B" w:tentative="1">
      <w:start w:val="1"/>
      <w:numFmt w:val="lowerRoman"/>
      <w:lvlText w:val="%6."/>
      <w:lvlJc w:val="right"/>
      <w:pPr>
        <w:ind w:left="3946" w:hanging="180"/>
      </w:pPr>
    </w:lvl>
    <w:lvl w:ilvl="6" w:tplc="0409000F" w:tentative="1">
      <w:start w:val="1"/>
      <w:numFmt w:val="decimal"/>
      <w:lvlText w:val="%7."/>
      <w:lvlJc w:val="left"/>
      <w:pPr>
        <w:ind w:left="4666" w:hanging="360"/>
      </w:pPr>
    </w:lvl>
    <w:lvl w:ilvl="7" w:tplc="04090019" w:tentative="1">
      <w:start w:val="1"/>
      <w:numFmt w:val="lowerLetter"/>
      <w:lvlText w:val="%8."/>
      <w:lvlJc w:val="left"/>
      <w:pPr>
        <w:ind w:left="5386" w:hanging="360"/>
      </w:pPr>
    </w:lvl>
    <w:lvl w:ilvl="8" w:tplc="0409001B" w:tentative="1">
      <w:start w:val="1"/>
      <w:numFmt w:val="lowerRoman"/>
      <w:lvlText w:val="%9."/>
      <w:lvlJc w:val="right"/>
      <w:pPr>
        <w:ind w:left="6106" w:hanging="180"/>
      </w:pPr>
    </w:lvl>
  </w:abstractNum>
  <w:abstractNum w:abstractNumId="36" w15:restartNumberingAfterBreak="0">
    <w:nsid w:val="643B77E2"/>
    <w:multiLevelType w:val="hybridMultilevel"/>
    <w:tmpl w:val="03B451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67F527D"/>
    <w:multiLevelType w:val="hybridMultilevel"/>
    <w:tmpl w:val="6EE47D48"/>
    <w:lvl w:ilvl="0" w:tplc="91E2372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DD0A5F"/>
    <w:multiLevelType w:val="multilevel"/>
    <w:tmpl w:val="DC1C9A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 w15:restartNumberingAfterBreak="0">
    <w:nsid w:val="67E87F86"/>
    <w:multiLevelType w:val="hybridMultilevel"/>
    <w:tmpl w:val="FC3E8AC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9180CB1"/>
    <w:multiLevelType w:val="hybridMultilevel"/>
    <w:tmpl w:val="2AB0F32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B5F596D"/>
    <w:multiLevelType w:val="hybridMultilevel"/>
    <w:tmpl w:val="79D2D2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D884D97"/>
    <w:multiLevelType w:val="hybridMultilevel"/>
    <w:tmpl w:val="BC2444A0"/>
    <w:lvl w:ilvl="0" w:tplc="77A8E8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3" w15:restartNumberingAfterBreak="0">
    <w:nsid w:val="6FD80DD1"/>
    <w:multiLevelType w:val="hybridMultilevel"/>
    <w:tmpl w:val="B88A3520"/>
    <w:lvl w:ilvl="0" w:tplc="E216E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FD3F07"/>
    <w:multiLevelType w:val="hybridMultilevel"/>
    <w:tmpl w:val="8AD22886"/>
    <w:lvl w:ilvl="0" w:tplc="4AC4B71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EF6E44"/>
    <w:multiLevelType w:val="hybridMultilevel"/>
    <w:tmpl w:val="C85AA11C"/>
    <w:lvl w:ilvl="0" w:tplc="A7ACEE82">
      <w:start w:val="1"/>
      <w:numFmt w:val="decimal"/>
      <w:lvlText w:val="%1."/>
      <w:lvlJc w:val="left"/>
      <w:pPr>
        <w:ind w:left="-111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-390" w:hanging="360"/>
      </w:pPr>
    </w:lvl>
    <w:lvl w:ilvl="2" w:tplc="0409001B" w:tentative="1">
      <w:start w:val="1"/>
      <w:numFmt w:val="lowerRoman"/>
      <w:lvlText w:val="%3."/>
      <w:lvlJc w:val="right"/>
      <w:pPr>
        <w:ind w:left="330" w:hanging="180"/>
      </w:pPr>
    </w:lvl>
    <w:lvl w:ilvl="3" w:tplc="0409000F" w:tentative="1">
      <w:start w:val="1"/>
      <w:numFmt w:val="decimal"/>
      <w:lvlText w:val="%4."/>
      <w:lvlJc w:val="left"/>
      <w:pPr>
        <w:ind w:left="1050" w:hanging="360"/>
      </w:pPr>
    </w:lvl>
    <w:lvl w:ilvl="4" w:tplc="04090019" w:tentative="1">
      <w:start w:val="1"/>
      <w:numFmt w:val="lowerLetter"/>
      <w:lvlText w:val="%5."/>
      <w:lvlJc w:val="left"/>
      <w:pPr>
        <w:ind w:left="1770" w:hanging="360"/>
      </w:pPr>
    </w:lvl>
    <w:lvl w:ilvl="5" w:tplc="0409001B" w:tentative="1">
      <w:start w:val="1"/>
      <w:numFmt w:val="lowerRoman"/>
      <w:lvlText w:val="%6."/>
      <w:lvlJc w:val="right"/>
      <w:pPr>
        <w:ind w:left="2490" w:hanging="180"/>
      </w:pPr>
    </w:lvl>
    <w:lvl w:ilvl="6" w:tplc="0409000F" w:tentative="1">
      <w:start w:val="1"/>
      <w:numFmt w:val="decimal"/>
      <w:lvlText w:val="%7."/>
      <w:lvlJc w:val="left"/>
      <w:pPr>
        <w:ind w:left="3210" w:hanging="360"/>
      </w:pPr>
    </w:lvl>
    <w:lvl w:ilvl="7" w:tplc="04090019" w:tentative="1">
      <w:start w:val="1"/>
      <w:numFmt w:val="lowerLetter"/>
      <w:lvlText w:val="%8."/>
      <w:lvlJc w:val="left"/>
      <w:pPr>
        <w:ind w:left="3930" w:hanging="360"/>
      </w:pPr>
    </w:lvl>
    <w:lvl w:ilvl="8" w:tplc="0409001B" w:tentative="1">
      <w:start w:val="1"/>
      <w:numFmt w:val="lowerRoman"/>
      <w:lvlText w:val="%9."/>
      <w:lvlJc w:val="right"/>
      <w:pPr>
        <w:ind w:left="4650" w:hanging="180"/>
      </w:pPr>
    </w:lvl>
  </w:abstractNum>
  <w:abstractNum w:abstractNumId="46" w15:restartNumberingAfterBreak="0">
    <w:nsid w:val="7FAF4053"/>
    <w:multiLevelType w:val="hybridMultilevel"/>
    <w:tmpl w:val="BD3885EA"/>
    <w:lvl w:ilvl="0" w:tplc="77A8E8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840120454">
    <w:abstractNumId w:val="2"/>
  </w:num>
  <w:num w:numId="2" w16cid:durableId="721055489">
    <w:abstractNumId w:val="24"/>
  </w:num>
  <w:num w:numId="3" w16cid:durableId="924151002">
    <w:abstractNumId w:val="8"/>
  </w:num>
  <w:num w:numId="4" w16cid:durableId="1177498888">
    <w:abstractNumId w:val="38"/>
  </w:num>
  <w:num w:numId="5" w16cid:durableId="917715883">
    <w:abstractNumId w:val="12"/>
  </w:num>
  <w:num w:numId="6" w16cid:durableId="1916738876">
    <w:abstractNumId w:val="7"/>
  </w:num>
  <w:num w:numId="7" w16cid:durableId="1637491320">
    <w:abstractNumId w:val="0"/>
  </w:num>
  <w:num w:numId="8" w16cid:durableId="1732196285">
    <w:abstractNumId w:val="23"/>
  </w:num>
  <w:num w:numId="9" w16cid:durableId="1894612125">
    <w:abstractNumId w:val="46"/>
  </w:num>
  <w:num w:numId="10" w16cid:durableId="327909353">
    <w:abstractNumId w:val="42"/>
  </w:num>
  <w:num w:numId="11" w16cid:durableId="16546746">
    <w:abstractNumId w:val="40"/>
  </w:num>
  <w:num w:numId="12" w16cid:durableId="2007785357">
    <w:abstractNumId w:val="17"/>
  </w:num>
  <w:num w:numId="13" w16cid:durableId="43408910">
    <w:abstractNumId w:val="18"/>
  </w:num>
  <w:num w:numId="14" w16cid:durableId="1444761943">
    <w:abstractNumId w:val="16"/>
  </w:num>
  <w:num w:numId="15" w16cid:durableId="281346141">
    <w:abstractNumId w:val="11"/>
  </w:num>
  <w:num w:numId="16" w16cid:durableId="2024161078">
    <w:abstractNumId w:val="32"/>
  </w:num>
  <w:num w:numId="17" w16cid:durableId="553547146">
    <w:abstractNumId w:val="27"/>
  </w:num>
  <w:num w:numId="18" w16cid:durableId="170681537">
    <w:abstractNumId w:val="44"/>
  </w:num>
  <w:num w:numId="19" w16cid:durableId="691997348">
    <w:abstractNumId w:val="9"/>
  </w:num>
  <w:num w:numId="20" w16cid:durableId="1393847615">
    <w:abstractNumId w:val="25"/>
  </w:num>
  <w:num w:numId="21" w16cid:durableId="56558848">
    <w:abstractNumId w:val="14"/>
  </w:num>
  <w:num w:numId="22" w16cid:durableId="513305962">
    <w:abstractNumId w:val="28"/>
  </w:num>
  <w:num w:numId="23" w16cid:durableId="1727797521">
    <w:abstractNumId w:val="37"/>
  </w:num>
  <w:num w:numId="24" w16cid:durableId="1053310389">
    <w:abstractNumId w:val="45"/>
  </w:num>
  <w:num w:numId="25" w16cid:durableId="121116245">
    <w:abstractNumId w:val="26"/>
  </w:num>
  <w:num w:numId="26" w16cid:durableId="1658458913">
    <w:abstractNumId w:val="13"/>
  </w:num>
  <w:num w:numId="27" w16cid:durableId="2083335281">
    <w:abstractNumId w:val="31"/>
  </w:num>
  <w:num w:numId="28" w16cid:durableId="1080448279">
    <w:abstractNumId w:val="20"/>
  </w:num>
  <w:num w:numId="29" w16cid:durableId="1895382668">
    <w:abstractNumId w:val="33"/>
  </w:num>
  <w:num w:numId="30" w16cid:durableId="2074039079">
    <w:abstractNumId w:val="43"/>
  </w:num>
  <w:num w:numId="31" w16cid:durableId="306863115">
    <w:abstractNumId w:val="15"/>
  </w:num>
  <w:num w:numId="32" w16cid:durableId="709959758">
    <w:abstractNumId w:val="34"/>
  </w:num>
  <w:num w:numId="33" w16cid:durableId="348870952">
    <w:abstractNumId w:val="3"/>
  </w:num>
  <w:num w:numId="34" w16cid:durableId="82074645">
    <w:abstractNumId w:val="30"/>
  </w:num>
  <w:num w:numId="35" w16cid:durableId="1915316217">
    <w:abstractNumId w:val="4"/>
  </w:num>
  <w:num w:numId="36" w16cid:durableId="2010210327">
    <w:abstractNumId w:val="21"/>
  </w:num>
  <w:num w:numId="37" w16cid:durableId="1861965311">
    <w:abstractNumId w:val="10"/>
  </w:num>
  <w:num w:numId="38" w16cid:durableId="369379370">
    <w:abstractNumId w:val="29"/>
  </w:num>
  <w:num w:numId="39" w16cid:durableId="753167478">
    <w:abstractNumId w:val="1"/>
  </w:num>
  <w:num w:numId="40" w16cid:durableId="1853568364">
    <w:abstractNumId w:val="22"/>
  </w:num>
  <w:num w:numId="41" w16cid:durableId="1744328145">
    <w:abstractNumId w:val="6"/>
  </w:num>
  <w:num w:numId="42" w16cid:durableId="2094812290">
    <w:abstractNumId w:val="39"/>
  </w:num>
  <w:num w:numId="43" w16cid:durableId="1826971480">
    <w:abstractNumId w:val="19"/>
  </w:num>
  <w:num w:numId="44" w16cid:durableId="160774141">
    <w:abstractNumId w:val="5"/>
  </w:num>
  <w:num w:numId="45" w16cid:durableId="1695961398">
    <w:abstractNumId w:val="36"/>
  </w:num>
  <w:num w:numId="46" w16cid:durableId="1951275171">
    <w:abstractNumId w:val="35"/>
  </w:num>
  <w:num w:numId="47" w16cid:durableId="1769889043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7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YPF81MCVni4m350zht7rTq+vVGJFtVbkz8JYm9SfrG095J0Wrp0f1WF4jLNvxoAHsyZXQmfbJEcWHyboxI+q/w==" w:salt="HpHcfAAZtem+wJeZO/dc7w==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zczNTE0MjQ3NjRT0lEKTi0uzszPAykwqgUAMhRr8ywAAAA="/>
  </w:docVars>
  <w:rsids>
    <w:rsidRoot w:val="00551FBE"/>
    <w:rsid w:val="00006167"/>
    <w:rsid w:val="00006EA3"/>
    <w:rsid w:val="000079F5"/>
    <w:rsid w:val="00011BE7"/>
    <w:rsid w:val="000120EC"/>
    <w:rsid w:val="0002391E"/>
    <w:rsid w:val="00027BDB"/>
    <w:rsid w:val="00030273"/>
    <w:rsid w:val="0003731E"/>
    <w:rsid w:val="00040C78"/>
    <w:rsid w:val="00041527"/>
    <w:rsid w:val="00043C7A"/>
    <w:rsid w:val="00045832"/>
    <w:rsid w:val="00047069"/>
    <w:rsid w:val="00047132"/>
    <w:rsid w:val="000519D0"/>
    <w:rsid w:val="00055B85"/>
    <w:rsid w:val="0006144F"/>
    <w:rsid w:val="000617E6"/>
    <w:rsid w:val="00071794"/>
    <w:rsid w:val="00074B8A"/>
    <w:rsid w:val="00075B22"/>
    <w:rsid w:val="00075C64"/>
    <w:rsid w:val="0007623A"/>
    <w:rsid w:val="00076CDE"/>
    <w:rsid w:val="00080ABA"/>
    <w:rsid w:val="0008373D"/>
    <w:rsid w:val="0008510A"/>
    <w:rsid w:val="000874CC"/>
    <w:rsid w:val="00093AE3"/>
    <w:rsid w:val="000A2108"/>
    <w:rsid w:val="000A4C4B"/>
    <w:rsid w:val="000B459A"/>
    <w:rsid w:val="000B6740"/>
    <w:rsid w:val="000C147E"/>
    <w:rsid w:val="000C1B3B"/>
    <w:rsid w:val="000C7D48"/>
    <w:rsid w:val="000C7D9B"/>
    <w:rsid w:val="000D01C5"/>
    <w:rsid w:val="000D06E0"/>
    <w:rsid w:val="000D1433"/>
    <w:rsid w:val="000D2426"/>
    <w:rsid w:val="000D503B"/>
    <w:rsid w:val="000D58EE"/>
    <w:rsid w:val="000D6961"/>
    <w:rsid w:val="000D73DF"/>
    <w:rsid w:val="000D7751"/>
    <w:rsid w:val="000E2EB9"/>
    <w:rsid w:val="000E3F5A"/>
    <w:rsid w:val="000E5760"/>
    <w:rsid w:val="000E62DC"/>
    <w:rsid w:val="000F05DC"/>
    <w:rsid w:val="000F37A3"/>
    <w:rsid w:val="000F4203"/>
    <w:rsid w:val="000F51A1"/>
    <w:rsid w:val="000F5AC0"/>
    <w:rsid w:val="001006FF"/>
    <w:rsid w:val="0010290B"/>
    <w:rsid w:val="00105C29"/>
    <w:rsid w:val="00110356"/>
    <w:rsid w:val="00110BD0"/>
    <w:rsid w:val="00111EFD"/>
    <w:rsid w:val="001154C8"/>
    <w:rsid w:val="00116116"/>
    <w:rsid w:val="001166DE"/>
    <w:rsid w:val="0012016A"/>
    <w:rsid w:val="00122918"/>
    <w:rsid w:val="00123D2F"/>
    <w:rsid w:val="001259E6"/>
    <w:rsid w:val="00131B67"/>
    <w:rsid w:val="001324D5"/>
    <w:rsid w:val="00137056"/>
    <w:rsid w:val="001425DE"/>
    <w:rsid w:val="0014496C"/>
    <w:rsid w:val="0015256A"/>
    <w:rsid w:val="00153674"/>
    <w:rsid w:val="00154735"/>
    <w:rsid w:val="00157FBB"/>
    <w:rsid w:val="00163A6C"/>
    <w:rsid w:val="00171730"/>
    <w:rsid w:val="00175807"/>
    <w:rsid w:val="001804EF"/>
    <w:rsid w:val="00180AD1"/>
    <w:rsid w:val="001811E0"/>
    <w:rsid w:val="00181C28"/>
    <w:rsid w:val="0018306B"/>
    <w:rsid w:val="001929B8"/>
    <w:rsid w:val="00194108"/>
    <w:rsid w:val="00195A6E"/>
    <w:rsid w:val="00196E55"/>
    <w:rsid w:val="001971AA"/>
    <w:rsid w:val="001A6334"/>
    <w:rsid w:val="001B15E8"/>
    <w:rsid w:val="001B5220"/>
    <w:rsid w:val="001C03C2"/>
    <w:rsid w:val="001C0FAF"/>
    <w:rsid w:val="001C45F0"/>
    <w:rsid w:val="001C62B2"/>
    <w:rsid w:val="001D06A2"/>
    <w:rsid w:val="001D299F"/>
    <w:rsid w:val="001D2B82"/>
    <w:rsid w:val="001D4438"/>
    <w:rsid w:val="001D7C5E"/>
    <w:rsid w:val="001E10F4"/>
    <w:rsid w:val="001E2C09"/>
    <w:rsid w:val="001E30D2"/>
    <w:rsid w:val="001E31F6"/>
    <w:rsid w:val="001E3804"/>
    <w:rsid w:val="001E3960"/>
    <w:rsid w:val="001E46A7"/>
    <w:rsid w:val="001E66A1"/>
    <w:rsid w:val="001F3498"/>
    <w:rsid w:val="001F3832"/>
    <w:rsid w:val="001F777C"/>
    <w:rsid w:val="001F7F4C"/>
    <w:rsid w:val="00201989"/>
    <w:rsid w:val="00204E7D"/>
    <w:rsid w:val="00205FCC"/>
    <w:rsid w:val="00206F29"/>
    <w:rsid w:val="002126D5"/>
    <w:rsid w:val="00213CB2"/>
    <w:rsid w:val="002145FF"/>
    <w:rsid w:val="00215095"/>
    <w:rsid w:val="00220707"/>
    <w:rsid w:val="0022412D"/>
    <w:rsid w:val="00224E4B"/>
    <w:rsid w:val="00230564"/>
    <w:rsid w:val="00233470"/>
    <w:rsid w:val="0023577C"/>
    <w:rsid w:val="00235A18"/>
    <w:rsid w:val="00235C20"/>
    <w:rsid w:val="00236BAF"/>
    <w:rsid w:val="00240AD0"/>
    <w:rsid w:val="00244AA5"/>
    <w:rsid w:val="00246500"/>
    <w:rsid w:val="00247802"/>
    <w:rsid w:val="00250B7E"/>
    <w:rsid w:val="00252958"/>
    <w:rsid w:val="00253C6F"/>
    <w:rsid w:val="002562CF"/>
    <w:rsid w:val="00256F0F"/>
    <w:rsid w:val="002571A8"/>
    <w:rsid w:val="00260C2B"/>
    <w:rsid w:val="00262EC2"/>
    <w:rsid w:val="00265288"/>
    <w:rsid w:val="002666E2"/>
    <w:rsid w:val="00267D99"/>
    <w:rsid w:val="00271C66"/>
    <w:rsid w:val="00273AA9"/>
    <w:rsid w:val="002748E9"/>
    <w:rsid w:val="0029065B"/>
    <w:rsid w:val="002936B3"/>
    <w:rsid w:val="00294CAB"/>
    <w:rsid w:val="00296F72"/>
    <w:rsid w:val="00297BAE"/>
    <w:rsid w:val="002A3CC1"/>
    <w:rsid w:val="002A6017"/>
    <w:rsid w:val="002B0F46"/>
    <w:rsid w:val="002B7F22"/>
    <w:rsid w:val="002C0540"/>
    <w:rsid w:val="002C0CDC"/>
    <w:rsid w:val="002C32F8"/>
    <w:rsid w:val="002C6EE2"/>
    <w:rsid w:val="002D3B0C"/>
    <w:rsid w:val="002D3E49"/>
    <w:rsid w:val="002D50E6"/>
    <w:rsid w:val="002E2A2D"/>
    <w:rsid w:val="002E39E1"/>
    <w:rsid w:val="002F0A08"/>
    <w:rsid w:val="002F25DA"/>
    <w:rsid w:val="002F622E"/>
    <w:rsid w:val="00302875"/>
    <w:rsid w:val="00302DBB"/>
    <w:rsid w:val="00305ADC"/>
    <w:rsid w:val="003104C4"/>
    <w:rsid w:val="003115A0"/>
    <w:rsid w:val="00316114"/>
    <w:rsid w:val="00321B69"/>
    <w:rsid w:val="00323592"/>
    <w:rsid w:val="00324E11"/>
    <w:rsid w:val="00325003"/>
    <w:rsid w:val="003276BA"/>
    <w:rsid w:val="00327A37"/>
    <w:rsid w:val="00332DA8"/>
    <w:rsid w:val="00335004"/>
    <w:rsid w:val="003430E5"/>
    <w:rsid w:val="00344D44"/>
    <w:rsid w:val="00353496"/>
    <w:rsid w:val="003602C6"/>
    <w:rsid w:val="00362077"/>
    <w:rsid w:val="00363771"/>
    <w:rsid w:val="00366FED"/>
    <w:rsid w:val="00367065"/>
    <w:rsid w:val="00367B30"/>
    <w:rsid w:val="00371A44"/>
    <w:rsid w:val="003732C6"/>
    <w:rsid w:val="00375E69"/>
    <w:rsid w:val="003820E8"/>
    <w:rsid w:val="003832D3"/>
    <w:rsid w:val="00383D85"/>
    <w:rsid w:val="0038538A"/>
    <w:rsid w:val="003908C5"/>
    <w:rsid w:val="003908ED"/>
    <w:rsid w:val="003920CC"/>
    <w:rsid w:val="00393247"/>
    <w:rsid w:val="003A1C8A"/>
    <w:rsid w:val="003B4AC6"/>
    <w:rsid w:val="003C3689"/>
    <w:rsid w:val="003C4E2F"/>
    <w:rsid w:val="003C5230"/>
    <w:rsid w:val="003D0D75"/>
    <w:rsid w:val="003D178E"/>
    <w:rsid w:val="003D2CB9"/>
    <w:rsid w:val="003D349F"/>
    <w:rsid w:val="003D3585"/>
    <w:rsid w:val="003D4B7D"/>
    <w:rsid w:val="003D51AE"/>
    <w:rsid w:val="003D77BF"/>
    <w:rsid w:val="003D7992"/>
    <w:rsid w:val="003E2061"/>
    <w:rsid w:val="003E3247"/>
    <w:rsid w:val="003E371A"/>
    <w:rsid w:val="003E5F3A"/>
    <w:rsid w:val="003E6FD2"/>
    <w:rsid w:val="003F17BA"/>
    <w:rsid w:val="003F2052"/>
    <w:rsid w:val="003F5540"/>
    <w:rsid w:val="003F5A67"/>
    <w:rsid w:val="00400626"/>
    <w:rsid w:val="00404E7B"/>
    <w:rsid w:val="004138BC"/>
    <w:rsid w:val="0041716E"/>
    <w:rsid w:val="00417823"/>
    <w:rsid w:val="00417C82"/>
    <w:rsid w:val="00424C53"/>
    <w:rsid w:val="00425C2F"/>
    <w:rsid w:val="00430317"/>
    <w:rsid w:val="00431CD6"/>
    <w:rsid w:val="00433D60"/>
    <w:rsid w:val="00437421"/>
    <w:rsid w:val="00446564"/>
    <w:rsid w:val="00452096"/>
    <w:rsid w:val="00457752"/>
    <w:rsid w:val="00457D77"/>
    <w:rsid w:val="00463AAD"/>
    <w:rsid w:val="004662EE"/>
    <w:rsid w:val="00477E25"/>
    <w:rsid w:val="0048064A"/>
    <w:rsid w:val="00484912"/>
    <w:rsid w:val="00486844"/>
    <w:rsid w:val="004876BC"/>
    <w:rsid w:val="0049494D"/>
    <w:rsid w:val="0049693C"/>
    <w:rsid w:val="004973B8"/>
    <w:rsid w:val="004A750E"/>
    <w:rsid w:val="004C14FD"/>
    <w:rsid w:val="004C1BF3"/>
    <w:rsid w:val="004C2AD8"/>
    <w:rsid w:val="004C643B"/>
    <w:rsid w:val="004C76AB"/>
    <w:rsid w:val="004D5906"/>
    <w:rsid w:val="004D62AD"/>
    <w:rsid w:val="004D6945"/>
    <w:rsid w:val="004D7FE5"/>
    <w:rsid w:val="004E1EA8"/>
    <w:rsid w:val="004E2CF5"/>
    <w:rsid w:val="004E3107"/>
    <w:rsid w:val="004E3C2B"/>
    <w:rsid w:val="004E5074"/>
    <w:rsid w:val="004E53E6"/>
    <w:rsid w:val="004E75BC"/>
    <w:rsid w:val="004F25ED"/>
    <w:rsid w:val="004F5B7F"/>
    <w:rsid w:val="004F5BB8"/>
    <w:rsid w:val="004F7028"/>
    <w:rsid w:val="00501853"/>
    <w:rsid w:val="00502447"/>
    <w:rsid w:val="0050338A"/>
    <w:rsid w:val="005036F3"/>
    <w:rsid w:val="00511E1A"/>
    <w:rsid w:val="00511EBB"/>
    <w:rsid w:val="00513012"/>
    <w:rsid w:val="00521BEB"/>
    <w:rsid w:val="00527050"/>
    <w:rsid w:val="005321A7"/>
    <w:rsid w:val="00537991"/>
    <w:rsid w:val="005423F9"/>
    <w:rsid w:val="00544494"/>
    <w:rsid w:val="005504B5"/>
    <w:rsid w:val="00551B2D"/>
    <w:rsid w:val="00551FBE"/>
    <w:rsid w:val="00560326"/>
    <w:rsid w:val="00560FCE"/>
    <w:rsid w:val="0056155B"/>
    <w:rsid w:val="00573B79"/>
    <w:rsid w:val="00576E44"/>
    <w:rsid w:val="00577809"/>
    <w:rsid w:val="0058055B"/>
    <w:rsid w:val="00582E36"/>
    <w:rsid w:val="005A3431"/>
    <w:rsid w:val="005A3D31"/>
    <w:rsid w:val="005A4FE5"/>
    <w:rsid w:val="005B2587"/>
    <w:rsid w:val="005B2917"/>
    <w:rsid w:val="005B4AF1"/>
    <w:rsid w:val="005B63A8"/>
    <w:rsid w:val="005B63B1"/>
    <w:rsid w:val="005C1645"/>
    <w:rsid w:val="005C328F"/>
    <w:rsid w:val="005C5ECF"/>
    <w:rsid w:val="005C68DA"/>
    <w:rsid w:val="005D5845"/>
    <w:rsid w:val="005D7BBF"/>
    <w:rsid w:val="005D7F35"/>
    <w:rsid w:val="005E1211"/>
    <w:rsid w:val="005E2E70"/>
    <w:rsid w:val="005E6289"/>
    <w:rsid w:val="005E6446"/>
    <w:rsid w:val="005F3CF1"/>
    <w:rsid w:val="005F3EB0"/>
    <w:rsid w:val="00602554"/>
    <w:rsid w:val="00603AE7"/>
    <w:rsid w:val="0061729D"/>
    <w:rsid w:val="0062179A"/>
    <w:rsid w:val="006223F1"/>
    <w:rsid w:val="0062242E"/>
    <w:rsid w:val="00626A84"/>
    <w:rsid w:val="00634883"/>
    <w:rsid w:val="00635871"/>
    <w:rsid w:val="006365C9"/>
    <w:rsid w:val="00640811"/>
    <w:rsid w:val="00643EFF"/>
    <w:rsid w:val="00647604"/>
    <w:rsid w:val="006516BB"/>
    <w:rsid w:val="00652C5E"/>
    <w:rsid w:val="006541DC"/>
    <w:rsid w:val="006618B7"/>
    <w:rsid w:val="0066439B"/>
    <w:rsid w:val="00664B50"/>
    <w:rsid w:val="006652EC"/>
    <w:rsid w:val="0066771F"/>
    <w:rsid w:val="006709FE"/>
    <w:rsid w:val="006714CA"/>
    <w:rsid w:val="00672514"/>
    <w:rsid w:val="00675E2C"/>
    <w:rsid w:val="00676FD0"/>
    <w:rsid w:val="00677122"/>
    <w:rsid w:val="0068073D"/>
    <w:rsid w:val="00683820"/>
    <w:rsid w:val="00690D55"/>
    <w:rsid w:val="00691124"/>
    <w:rsid w:val="00691EA9"/>
    <w:rsid w:val="00693790"/>
    <w:rsid w:val="006944BF"/>
    <w:rsid w:val="00694818"/>
    <w:rsid w:val="00694FE5"/>
    <w:rsid w:val="00697221"/>
    <w:rsid w:val="006A088D"/>
    <w:rsid w:val="006A10FA"/>
    <w:rsid w:val="006A7705"/>
    <w:rsid w:val="006B00D5"/>
    <w:rsid w:val="006B2C54"/>
    <w:rsid w:val="006B53C9"/>
    <w:rsid w:val="006B576F"/>
    <w:rsid w:val="006B5C4A"/>
    <w:rsid w:val="006C04C6"/>
    <w:rsid w:val="006C2C1B"/>
    <w:rsid w:val="006C5EE5"/>
    <w:rsid w:val="006D192D"/>
    <w:rsid w:val="006D2BA7"/>
    <w:rsid w:val="006D39A0"/>
    <w:rsid w:val="006D5D1B"/>
    <w:rsid w:val="006D66CF"/>
    <w:rsid w:val="006E1FA4"/>
    <w:rsid w:val="006E4A12"/>
    <w:rsid w:val="006E5196"/>
    <w:rsid w:val="006F1ADF"/>
    <w:rsid w:val="006F24F5"/>
    <w:rsid w:val="006F2950"/>
    <w:rsid w:val="006F3593"/>
    <w:rsid w:val="006F493F"/>
    <w:rsid w:val="006F5553"/>
    <w:rsid w:val="006F60BD"/>
    <w:rsid w:val="006F7703"/>
    <w:rsid w:val="00711A9A"/>
    <w:rsid w:val="00714157"/>
    <w:rsid w:val="00714B77"/>
    <w:rsid w:val="0071529B"/>
    <w:rsid w:val="00724611"/>
    <w:rsid w:val="00726B70"/>
    <w:rsid w:val="00731DA6"/>
    <w:rsid w:val="0073418C"/>
    <w:rsid w:val="007374C5"/>
    <w:rsid w:val="00737D98"/>
    <w:rsid w:val="007553B8"/>
    <w:rsid w:val="0075708A"/>
    <w:rsid w:val="0075789A"/>
    <w:rsid w:val="00760493"/>
    <w:rsid w:val="00763633"/>
    <w:rsid w:val="00763761"/>
    <w:rsid w:val="007652B1"/>
    <w:rsid w:val="007658A9"/>
    <w:rsid w:val="0076620B"/>
    <w:rsid w:val="00770C4E"/>
    <w:rsid w:val="00772B7F"/>
    <w:rsid w:val="00774221"/>
    <w:rsid w:val="00775513"/>
    <w:rsid w:val="00780299"/>
    <w:rsid w:val="0078042F"/>
    <w:rsid w:val="00781825"/>
    <w:rsid w:val="00787670"/>
    <w:rsid w:val="00791E40"/>
    <w:rsid w:val="00794822"/>
    <w:rsid w:val="007A36E6"/>
    <w:rsid w:val="007A38DD"/>
    <w:rsid w:val="007A5140"/>
    <w:rsid w:val="007A6124"/>
    <w:rsid w:val="007B00B5"/>
    <w:rsid w:val="007B07CC"/>
    <w:rsid w:val="007B1F5B"/>
    <w:rsid w:val="007B4975"/>
    <w:rsid w:val="007B611E"/>
    <w:rsid w:val="007C00FD"/>
    <w:rsid w:val="007C1988"/>
    <w:rsid w:val="007C4442"/>
    <w:rsid w:val="007C4E10"/>
    <w:rsid w:val="007D0A4B"/>
    <w:rsid w:val="007D3EE5"/>
    <w:rsid w:val="007D456F"/>
    <w:rsid w:val="007D7A19"/>
    <w:rsid w:val="007E0AE3"/>
    <w:rsid w:val="007E22F2"/>
    <w:rsid w:val="007F1982"/>
    <w:rsid w:val="00801D43"/>
    <w:rsid w:val="00804928"/>
    <w:rsid w:val="0081213E"/>
    <w:rsid w:val="00816182"/>
    <w:rsid w:val="0082449C"/>
    <w:rsid w:val="0082538B"/>
    <w:rsid w:val="00831B30"/>
    <w:rsid w:val="008332C4"/>
    <w:rsid w:val="00837053"/>
    <w:rsid w:val="008375D4"/>
    <w:rsid w:val="00837F20"/>
    <w:rsid w:val="00840721"/>
    <w:rsid w:val="00845FBC"/>
    <w:rsid w:val="0084735F"/>
    <w:rsid w:val="0085164D"/>
    <w:rsid w:val="008571DF"/>
    <w:rsid w:val="00857AF8"/>
    <w:rsid w:val="00865303"/>
    <w:rsid w:val="008708F7"/>
    <w:rsid w:val="00873CF3"/>
    <w:rsid w:val="00882835"/>
    <w:rsid w:val="00886CCE"/>
    <w:rsid w:val="00891241"/>
    <w:rsid w:val="00894FCB"/>
    <w:rsid w:val="008964CE"/>
    <w:rsid w:val="008A52E0"/>
    <w:rsid w:val="008B0758"/>
    <w:rsid w:val="008C08FC"/>
    <w:rsid w:val="008C370B"/>
    <w:rsid w:val="008C4008"/>
    <w:rsid w:val="008D418D"/>
    <w:rsid w:val="008D4524"/>
    <w:rsid w:val="008D4AF3"/>
    <w:rsid w:val="008D6B52"/>
    <w:rsid w:val="008E09CC"/>
    <w:rsid w:val="008E1152"/>
    <w:rsid w:val="008E16E4"/>
    <w:rsid w:val="008E3075"/>
    <w:rsid w:val="008E31D9"/>
    <w:rsid w:val="008E57BF"/>
    <w:rsid w:val="008E5D30"/>
    <w:rsid w:val="008E5E43"/>
    <w:rsid w:val="008F0726"/>
    <w:rsid w:val="008F5641"/>
    <w:rsid w:val="008F6850"/>
    <w:rsid w:val="00915333"/>
    <w:rsid w:val="00916184"/>
    <w:rsid w:val="00921D92"/>
    <w:rsid w:val="00926133"/>
    <w:rsid w:val="00931086"/>
    <w:rsid w:val="00935B04"/>
    <w:rsid w:val="009402F0"/>
    <w:rsid w:val="00947F26"/>
    <w:rsid w:val="00951B69"/>
    <w:rsid w:val="00954584"/>
    <w:rsid w:val="009548E2"/>
    <w:rsid w:val="00955615"/>
    <w:rsid w:val="009566C8"/>
    <w:rsid w:val="00962652"/>
    <w:rsid w:val="00963BE6"/>
    <w:rsid w:val="00966AFE"/>
    <w:rsid w:val="009700CB"/>
    <w:rsid w:val="009740CB"/>
    <w:rsid w:val="00975E05"/>
    <w:rsid w:val="00977C1C"/>
    <w:rsid w:val="00980AE8"/>
    <w:rsid w:val="0098227B"/>
    <w:rsid w:val="00982838"/>
    <w:rsid w:val="00982FF7"/>
    <w:rsid w:val="00984240"/>
    <w:rsid w:val="009843FC"/>
    <w:rsid w:val="009844F9"/>
    <w:rsid w:val="00986E52"/>
    <w:rsid w:val="009923B3"/>
    <w:rsid w:val="00995999"/>
    <w:rsid w:val="009A32D7"/>
    <w:rsid w:val="009A3F12"/>
    <w:rsid w:val="009A61BF"/>
    <w:rsid w:val="009A6BA4"/>
    <w:rsid w:val="009B2924"/>
    <w:rsid w:val="009B367C"/>
    <w:rsid w:val="009B3C44"/>
    <w:rsid w:val="009C3F58"/>
    <w:rsid w:val="009C4124"/>
    <w:rsid w:val="009C7532"/>
    <w:rsid w:val="009C7B40"/>
    <w:rsid w:val="009D0B34"/>
    <w:rsid w:val="009D12BA"/>
    <w:rsid w:val="009D3874"/>
    <w:rsid w:val="009D3884"/>
    <w:rsid w:val="009D5BDD"/>
    <w:rsid w:val="009E065F"/>
    <w:rsid w:val="009E36C5"/>
    <w:rsid w:val="009E50C6"/>
    <w:rsid w:val="009E78B7"/>
    <w:rsid w:val="009F206D"/>
    <w:rsid w:val="009F361E"/>
    <w:rsid w:val="009F3B0C"/>
    <w:rsid w:val="009F70FE"/>
    <w:rsid w:val="00A011B8"/>
    <w:rsid w:val="00A03A74"/>
    <w:rsid w:val="00A056BC"/>
    <w:rsid w:val="00A120AF"/>
    <w:rsid w:val="00A12C87"/>
    <w:rsid w:val="00A15309"/>
    <w:rsid w:val="00A1583E"/>
    <w:rsid w:val="00A16F7E"/>
    <w:rsid w:val="00A17FDB"/>
    <w:rsid w:val="00A203B7"/>
    <w:rsid w:val="00A20BD5"/>
    <w:rsid w:val="00A26115"/>
    <w:rsid w:val="00A310DD"/>
    <w:rsid w:val="00A313F0"/>
    <w:rsid w:val="00A31A9B"/>
    <w:rsid w:val="00A33984"/>
    <w:rsid w:val="00A33F49"/>
    <w:rsid w:val="00A43BF9"/>
    <w:rsid w:val="00A44240"/>
    <w:rsid w:val="00A46304"/>
    <w:rsid w:val="00A475FF"/>
    <w:rsid w:val="00A55BA7"/>
    <w:rsid w:val="00A5705E"/>
    <w:rsid w:val="00A60026"/>
    <w:rsid w:val="00A61F2C"/>
    <w:rsid w:val="00A63BDF"/>
    <w:rsid w:val="00A64A43"/>
    <w:rsid w:val="00A67EE4"/>
    <w:rsid w:val="00A724F2"/>
    <w:rsid w:val="00A7257A"/>
    <w:rsid w:val="00A74BAE"/>
    <w:rsid w:val="00A76142"/>
    <w:rsid w:val="00A838FC"/>
    <w:rsid w:val="00A90973"/>
    <w:rsid w:val="00A95B50"/>
    <w:rsid w:val="00A96289"/>
    <w:rsid w:val="00A97905"/>
    <w:rsid w:val="00AA0323"/>
    <w:rsid w:val="00AA2728"/>
    <w:rsid w:val="00AA2999"/>
    <w:rsid w:val="00AA478D"/>
    <w:rsid w:val="00AA612E"/>
    <w:rsid w:val="00AB0877"/>
    <w:rsid w:val="00AC3EF7"/>
    <w:rsid w:val="00AC44F9"/>
    <w:rsid w:val="00AC5343"/>
    <w:rsid w:val="00AD12AA"/>
    <w:rsid w:val="00AD3AAD"/>
    <w:rsid w:val="00AE012A"/>
    <w:rsid w:val="00AE22DA"/>
    <w:rsid w:val="00AF656A"/>
    <w:rsid w:val="00B02F0A"/>
    <w:rsid w:val="00B053E6"/>
    <w:rsid w:val="00B101E7"/>
    <w:rsid w:val="00B1327A"/>
    <w:rsid w:val="00B13E77"/>
    <w:rsid w:val="00B15082"/>
    <w:rsid w:val="00B15D1A"/>
    <w:rsid w:val="00B17C7A"/>
    <w:rsid w:val="00B224AF"/>
    <w:rsid w:val="00B32D12"/>
    <w:rsid w:val="00B4632D"/>
    <w:rsid w:val="00B50778"/>
    <w:rsid w:val="00B5642E"/>
    <w:rsid w:val="00B64340"/>
    <w:rsid w:val="00B65667"/>
    <w:rsid w:val="00B65814"/>
    <w:rsid w:val="00B726FC"/>
    <w:rsid w:val="00B73A28"/>
    <w:rsid w:val="00B74177"/>
    <w:rsid w:val="00B7469E"/>
    <w:rsid w:val="00B77531"/>
    <w:rsid w:val="00B77F4B"/>
    <w:rsid w:val="00B81240"/>
    <w:rsid w:val="00B86BD1"/>
    <w:rsid w:val="00B918A8"/>
    <w:rsid w:val="00B91A33"/>
    <w:rsid w:val="00B923EE"/>
    <w:rsid w:val="00B92958"/>
    <w:rsid w:val="00B93DA5"/>
    <w:rsid w:val="00B974ED"/>
    <w:rsid w:val="00BA0B9F"/>
    <w:rsid w:val="00BA47D9"/>
    <w:rsid w:val="00BA6376"/>
    <w:rsid w:val="00BA7ABE"/>
    <w:rsid w:val="00BB2868"/>
    <w:rsid w:val="00BB44DB"/>
    <w:rsid w:val="00BB76D9"/>
    <w:rsid w:val="00BB7B1A"/>
    <w:rsid w:val="00BC63FE"/>
    <w:rsid w:val="00BC643F"/>
    <w:rsid w:val="00BD3839"/>
    <w:rsid w:val="00BD5A64"/>
    <w:rsid w:val="00BD5CFF"/>
    <w:rsid w:val="00BD7317"/>
    <w:rsid w:val="00BD7779"/>
    <w:rsid w:val="00BE1AD5"/>
    <w:rsid w:val="00BE344A"/>
    <w:rsid w:val="00BE51A9"/>
    <w:rsid w:val="00BE581D"/>
    <w:rsid w:val="00BE59A9"/>
    <w:rsid w:val="00BE61DF"/>
    <w:rsid w:val="00BE764F"/>
    <w:rsid w:val="00BF3CC1"/>
    <w:rsid w:val="00BF7AEA"/>
    <w:rsid w:val="00C001F3"/>
    <w:rsid w:val="00C01906"/>
    <w:rsid w:val="00C01F9D"/>
    <w:rsid w:val="00C04F6E"/>
    <w:rsid w:val="00C0513D"/>
    <w:rsid w:val="00C10F13"/>
    <w:rsid w:val="00C12EF8"/>
    <w:rsid w:val="00C13794"/>
    <w:rsid w:val="00C13A09"/>
    <w:rsid w:val="00C14309"/>
    <w:rsid w:val="00C15C7C"/>
    <w:rsid w:val="00C17614"/>
    <w:rsid w:val="00C22437"/>
    <w:rsid w:val="00C22BA7"/>
    <w:rsid w:val="00C230B0"/>
    <w:rsid w:val="00C24318"/>
    <w:rsid w:val="00C27744"/>
    <w:rsid w:val="00C30C67"/>
    <w:rsid w:val="00C31C0D"/>
    <w:rsid w:val="00C323D1"/>
    <w:rsid w:val="00C35E5A"/>
    <w:rsid w:val="00C37C41"/>
    <w:rsid w:val="00C4169A"/>
    <w:rsid w:val="00C41990"/>
    <w:rsid w:val="00C438DC"/>
    <w:rsid w:val="00C444D7"/>
    <w:rsid w:val="00C463BB"/>
    <w:rsid w:val="00C50A11"/>
    <w:rsid w:val="00C63309"/>
    <w:rsid w:val="00C63E35"/>
    <w:rsid w:val="00C65689"/>
    <w:rsid w:val="00C70B35"/>
    <w:rsid w:val="00C769AA"/>
    <w:rsid w:val="00C83199"/>
    <w:rsid w:val="00C8330C"/>
    <w:rsid w:val="00C855F8"/>
    <w:rsid w:val="00C85648"/>
    <w:rsid w:val="00C91120"/>
    <w:rsid w:val="00C91B54"/>
    <w:rsid w:val="00C926EB"/>
    <w:rsid w:val="00C9356F"/>
    <w:rsid w:val="00C9531E"/>
    <w:rsid w:val="00C968A3"/>
    <w:rsid w:val="00CA12A1"/>
    <w:rsid w:val="00CA2CE6"/>
    <w:rsid w:val="00CA4E78"/>
    <w:rsid w:val="00CA6E15"/>
    <w:rsid w:val="00CB3CBB"/>
    <w:rsid w:val="00CB45ED"/>
    <w:rsid w:val="00CB4D24"/>
    <w:rsid w:val="00CB53CC"/>
    <w:rsid w:val="00CB6080"/>
    <w:rsid w:val="00CC021F"/>
    <w:rsid w:val="00CC0AB9"/>
    <w:rsid w:val="00CD00F5"/>
    <w:rsid w:val="00CD0FCA"/>
    <w:rsid w:val="00CD2757"/>
    <w:rsid w:val="00CD2A3E"/>
    <w:rsid w:val="00CD2AC2"/>
    <w:rsid w:val="00CD3B5F"/>
    <w:rsid w:val="00CD4060"/>
    <w:rsid w:val="00CE1D42"/>
    <w:rsid w:val="00CE24E7"/>
    <w:rsid w:val="00CE26FA"/>
    <w:rsid w:val="00CE2762"/>
    <w:rsid w:val="00CE3266"/>
    <w:rsid w:val="00CE4E93"/>
    <w:rsid w:val="00CF27C3"/>
    <w:rsid w:val="00CF2C1B"/>
    <w:rsid w:val="00CF37A0"/>
    <w:rsid w:val="00CF52B8"/>
    <w:rsid w:val="00CF5B10"/>
    <w:rsid w:val="00CF7A7A"/>
    <w:rsid w:val="00D001B4"/>
    <w:rsid w:val="00D01CF0"/>
    <w:rsid w:val="00D01FE0"/>
    <w:rsid w:val="00D04633"/>
    <w:rsid w:val="00D1079D"/>
    <w:rsid w:val="00D139E9"/>
    <w:rsid w:val="00D14E4C"/>
    <w:rsid w:val="00D16442"/>
    <w:rsid w:val="00D169C8"/>
    <w:rsid w:val="00D211B2"/>
    <w:rsid w:val="00D22764"/>
    <w:rsid w:val="00D2462C"/>
    <w:rsid w:val="00D2550E"/>
    <w:rsid w:val="00D25517"/>
    <w:rsid w:val="00D32A49"/>
    <w:rsid w:val="00D451EE"/>
    <w:rsid w:val="00D47182"/>
    <w:rsid w:val="00D47C6A"/>
    <w:rsid w:val="00D514DF"/>
    <w:rsid w:val="00D53C6F"/>
    <w:rsid w:val="00D54B37"/>
    <w:rsid w:val="00D57140"/>
    <w:rsid w:val="00D6079A"/>
    <w:rsid w:val="00D703B3"/>
    <w:rsid w:val="00D73D80"/>
    <w:rsid w:val="00D76CD7"/>
    <w:rsid w:val="00D777FF"/>
    <w:rsid w:val="00D82FE9"/>
    <w:rsid w:val="00D83A5A"/>
    <w:rsid w:val="00D85431"/>
    <w:rsid w:val="00D85C11"/>
    <w:rsid w:val="00D85FD5"/>
    <w:rsid w:val="00D87703"/>
    <w:rsid w:val="00D91844"/>
    <w:rsid w:val="00D925A1"/>
    <w:rsid w:val="00D96C4B"/>
    <w:rsid w:val="00DA0F4F"/>
    <w:rsid w:val="00DA277A"/>
    <w:rsid w:val="00DA3A6D"/>
    <w:rsid w:val="00DA40AB"/>
    <w:rsid w:val="00DA5492"/>
    <w:rsid w:val="00DB00F5"/>
    <w:rsid w:val="00DB49D5"/>
    <w:rsid w:val="00DB53E5"/>
    <w:rsid w:val="00DB7BB8"/>
    <w:rsid w:val="00DB7FDD"/>
    <w:rsid w:val="00DC202F"/>
    <w:rsid w:val="00DC2BE4"/>
    <w:rsid w:val="00DC6B6C"/>
    <w:rsid w:val="00DD038B"/>
    <w:rsid w:val="00DD2BD9"/>
    <w:rsid w:val="00DD4A37"/>
    <w:rsid w:val="00DD4D95"/>
    <w:rsid w:val="00DD62BE"/>
    <w:rsid w:val="00DD658C"/>
    <w:rsid w:val="00DE00AD"/>
    <w:rsid w:val="00DE7DE2"/>
    <w:rsid w:val="00DF3C34"/>
    <w:rsid w:val="00E01601"/>
    <w:rsid w:val="00E06C6A"/>
    <w:rsid w:val="00E11BB5"/>
    <w:rsid w:val="00E27B46"/>
    <w:rsid w:val="00E30946"/>
    <w:rsid w:val="00E35034"/>
    <w:rsid w:val="00E376E2"/>
    <w:rsid w:val="00E414AC"/>
    <w:rsid w:val="00E50280"/>
    <w:rsid w:val="00E5285D"/>
    <w:rsid w:val="00E54015"/>
    <w:rsid w:val="00E550DA"/>
    <w:rsid w:val="00E56722"/>
    <w:rsid w:val="00E574DD"/>
    <w:rsid w:val="00E57763"/>
    <w:rsid w:val="00E602F7"/>
    <w:rsid w:val="00E60517"/>
    <w:rsid w:val="00E62B93"/>
    <w:rsid w:val="00E7025F"/>
    <w:rsid w:val="00E734F6"/>
    <w:rsid w:val="00E74301"/>
    <w:rsid w:val="00E745F1"/>
    <w:rsid w:val="00E75A4E"/>
    <w:rsid w:val="00E76066"/>
    <w:rsid w:val="00E7746D"/>
    <w:rsid w:val="00E81758"/>
    <w:rsid w:val="00E84432"/>
    <w:rsid w:val="00E8632C"/>
    <w:rsid w:val="00E86ED9"/>
    <w:rsid w:val="00E92BB6"/>
    <w:rsid w:val="00E93D63"/>
    <w:rsid w:val="00EA02B3"/>
    <w:rsid w:val="00EA1EC6"/>
    <w:rsid w:val="00EB0D07"/>
    <w:rsid w:val="00EB2300"/>
    <w:rsid w:val="00EB3397"/>
    <w:rsid w:val="00EC4420"/>
    <w:rsid w:val="00EC442F"/>
    <w:rsid w:val="00ED505D"/>
    <w:rsid w:val="00ED72DA"/>
    <w:rsid w:val="00EE1210"/>
    <w:rsid w:val="00EE286D"/>
    <w:rsid w:val="00EE30A5"/>
    <w:rsid w:val="00EE327D"/>
    <w:rsid w:val="00EE50CB"/>
    <w:rsid w:val="00EF1F2D"/>
    <w:rsid w:val="00EF4C4A"/>
    <w:rsid w:val="00F101EC"/>
    <w:rsid w:val="00F14146"/>
    <w:rsid w:val="00F16D1E"/>
    <w:rsid w:val="00F20640"/>
    <w:rsid w:val="00F2203C"/>
    <w:rsid w:val="00F27A63"/>
    <w:rsid w:val="00F307CC"/>
    <w:rsid w:val="00F35ED8"/>
    <w:rsid w:val="00F37E36"/>
    <w:rsid w:val="00F400C2"/>
    <w:rsid w:val="00F44B14"/>
    <w:rsid w:val="00F45889"/>
    <w:rsid w:val="00F471AE"/>
    <w:rsid w:val="00F47DC7"/>
    <w:rsid w:val="00F507EC"/>
    <w:rsid w:val="00F53A53"/>
    <w:rsid w:val="00F54074"/>
    <w:rsid w:val="00F572BC"/>
    <w:rsid w:val="00F61864"/>
    <w:rsid w:val="00F673D1"/>
    <w:rsid w:val="00F67A35"/>
    <w:rsid w:val="00F70C87"/>
    <w:rsid w:val="00F729D3"/>
    <w:rsid w:val="00F72D9C"/>
    <w:rsid w:val="00F73934"/>
    <w:rsid w:val="00F80447"/>
    <w:rsid w:val="00F8537F"/>
    <w:rsid w:val="00F854B1"/>
    <w:rsid w:val="00F869ED"/>
    <w:rsid w:val="00F901D1"/>
    <w:rsid w:val="00F925EC"/>
    <w:rsid w:val="00F9546F"/>
    <w:rsid w:val="00F96402"/>
    <w:rsid w:val="00F97754"/>
    <w:rsid w:val="00FA7131"/>
    <w:rsid w:val="00FB7DDB"/>
    <w:rsid w:val="00FC0FBD"/>
    <w:rsid w:val="00FC14A2"/>
    <w:rsid w:val="00FC4D0B"/>
    <w:rsid w:val="00FC55C1"/>
    <w:rsid w:val="00FC6E90"/>
    <w:rsid w:val="00FC785E"/>
    <w:rsid w:val="00FD176D"/>
    <w:rsid w:val="00FD4EAD"/>
    <w:rsid w:val="00FD79B3"/>
    <w:rsid w:val="00FE13AF"/>
    <w:rsid w:val="00FE1F36"/>
    <w:rsid w:val="00FE6E11"/>
    <w:rsid w:val="00FF0668"/>
    <w:rsid w:val="00FF15F2"/>
    <w:rsid w:val="00FF242C"/>
    <w:rsid w:val="00FF40B7"/>
    <w:rsid w:val="00FF4E66"/>
    <w:rsid w:val="00FF5534"/>
    <w:rsid w:val="00FF5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7EFA18"/>
  <w15:docId w15:val="{589C442C-65E9-4FB7-B207-310F69DF1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D4B7D"/>
    <w:rPr>
      <w:rFonts w:ascii="Arial" w:hAnsi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D40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01FE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01FE0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111EFD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CB3CBB"/>
  </w:style>
  <w:style w:type="paragraph" w:customStyle="1" w:styleId="Default">
    <w:name w:val="Default"/>
    <w:rsid w:val="00A03A74"/>
    <w:pPr>
      <w:autoSpaceDE w:val="0"/>
      <w:autoSpaceDN w:val="0"/>
      <w:adjustRightInd w:val="0"/>
    </w:pPr>
    <w:rPr>
      <w:rFonts w:ascii="Arial" w:eastAsia="MS Mincho" w:hAnsi="Arial" w:cs="Arial"/>
      <w:color w:val="000000"/>
      <w:sz w:val="24"/>
      <w:szCs w:val="24"/>
      <w:lang w:eastAsia="ja-JP"/>
    </w:rPr>
  </w:style>
  <w:style w:type="character" w:styleId="CommentReference">
    <w:name w:val="annotation reference"/>
    <w:rsid w:val="00F16D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16D1E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F16D1E"/>
  </w:style>
  <w:style w:type="paragraph" w:styleId="CommentSubject">
    <w:name w:val="annotation subject"/>
    <w:basedOn w:val="CommentText"/>
    <w:next w:val="CommentText"/>
    <w:link w:val="CommentSubjectChar"/>
    <w:rsid w:val="00F16D1E"/>
    <w:rPr>
      <w:b/>
      <w:bCs/>
    </w:rPr>
  </w:style>
  <w:style w:type="character" w:customStyle="1" w:styleId="CommentSubjectChar">
    <w:name w:val="Comment Subject Char"/>
    <w:link w:val="CommentSubject"/>
    <w:rsid w:val="00F16D1E"/>
    <w:rPr>
      <w:b/>
      <w:bCs/>
    </w:rPr>
  </w:style>
  <w:style w:type="paragraph" w:styleId="Revision">
    <w:name w:val="Revision"/>
    <w:hidden/>
    <w:uiPriority w:val="99"/>
    <w:semiHidden/>
    <w:rsid w:val="00EC4420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7F1982"/>
    <w:pPr>
      <w:ind w:left="720"/>
      <w:contextualSpacing/>
    </w:pPr>
  </w:style>
  <w:style w:type="character" w:styleId="Strong">
    <w:name w:val="Strong"/>
    <w:basedOn w:val="DefaultParagraphFont"/>
    <w:qFormat/>
    <w:rsid w:val="0012016A"/>
    <w:rPr>
      <w:rFonts w:ascii="Arial" w:hAnsi="Arial"/>
      <w:bCs/>
      <w:sz w:val="20"/>
      <w:u w:val="single"/>
    </w:rPr>
  </w:style>
  <w:style w:type="character" w:styleId="Hyperlink">
    <w:name w:val="Hyperlink"/>
    <w:basedOn w:val="DefaultParagraphFont"/>
    <w:uiPriority w:val="99"/>
    <w:unhideWhenUsed/>
    <w:rsid w:val="001D7C5E"/>
    <w:rPr>
      <w:color w:val="0000FF"/>
      <w:u w:val="single"/>
    </w:rPr>
  </w:style>
  <w:style w:type="character" w:styleId="FollowedHyperlink">
    <w:name w:val="FollowedHyperlink"/>
    <w:basedOn w:val="DefaultParagraphFont"/>
    <w:rsid w:val="00643EFF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075C64"/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87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6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4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0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4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8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8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9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51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6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44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161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21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175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14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910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76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079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071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28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89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898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81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266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78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7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716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59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520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4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361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330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02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04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814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76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112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051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8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07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2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6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1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62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14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25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6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48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462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268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75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047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47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86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01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889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555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387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43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728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92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993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307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121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65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04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8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586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96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039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853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14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1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34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085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000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59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4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30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407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39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688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406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8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02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94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595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115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3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1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6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047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49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67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650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26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3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297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00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89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72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11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84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676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5987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783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26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820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12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135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7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1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83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431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90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099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126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106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59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55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79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743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292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688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04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47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90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9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99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996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26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043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62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108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23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24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051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635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688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15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55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50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95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97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53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74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21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027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23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32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65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62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57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43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10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080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22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455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28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338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230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95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22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35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15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795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041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832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255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82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03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790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602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70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6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64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34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73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8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2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89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829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303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0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083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42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109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754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47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20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23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5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12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00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624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4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122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210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050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69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474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25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983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16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52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9058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6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99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6819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19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000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2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84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364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85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915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96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271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671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527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75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0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03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784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19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92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121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224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041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6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929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156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943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9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89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619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02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1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29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46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52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24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604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66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98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443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145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2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40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83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40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84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5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18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53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28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85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29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02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1520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3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2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691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20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247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537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83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43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210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409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734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873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963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92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26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15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74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768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10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958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58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72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68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28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993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009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09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186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031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956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39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21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98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80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99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11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505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1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41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89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23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9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431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05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138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35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0014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17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593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92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589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16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64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13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352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26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840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916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562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44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9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55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85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893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94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44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28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13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30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2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28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55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97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62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33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855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60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87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73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93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5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03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012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049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19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959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522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28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9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398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405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31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025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321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128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485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721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284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39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211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33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831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680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1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9566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69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055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17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874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332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683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86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94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662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17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286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143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950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512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78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17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588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796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63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97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384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86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5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253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5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7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1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7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4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1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8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4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6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044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49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417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56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80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89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660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905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418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34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271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36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01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406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2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2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2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56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4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13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342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51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6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952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33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901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54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62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02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773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58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744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254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10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16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32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1103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50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772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25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5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0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4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0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serve@climateactionreserve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29D138E81034AB3435EFB41AC1B6A" ma:contentTypeVersion="20" ma:contentTypeDescription="Create a new document." ma:contentTypeScope="" ma:versionID="bf6134359c75ae8b7a886e2ab0c75a6d">
  <xsd:schema xmlns:xsd="http://www.w3.org/2001/XMLSchema" xmlns:xs="http://www.w3.org/2001/XMLSchema" xmlns:p="http://schemas.microsoft.com/office/2006/metadata/properties" xmlns:ns1="http://schemas.microsoft.com/sharepoint/v3" xmlns:ns2="04007bd9-c0d9-4f27-a4ad-edebe3770499" xmlns:ns3="9ac66888-105e-4e54-b39a-e32c984792c9" xmlns:ns4="http://schemas.microsoft.com/sharepoint/v4" targetNamespace="http://schemas.microsoft.com/office/2006/metadata/properties" ma:root="true" ma:fieldsID="df555f3e1472935cb0d6a6142f3879e2" ns1:_="" ns2:_="" ns3:_="" ns4:_="">
    <xsd:import namespace="http://schemas.microsoft.com/sharepoint/v3"/>
    <xsd:import namespace="04007bd9-c0d9-4f27-a4ad-edebe3770499"/>
    <xsd:import namespace="9ac66888-105e-4e54-b39a-e32c984792c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4:IconOverlay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007bd9-c0d9-4f27-a4ad-edebe37704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ed2a84d8-057f-40d4-980b-4ffb05458a53}" ma:internalName="TaxCatchAll" ma:showField="CatchAllData" ma:web="04007bd9-c0d9-4f27-a4ad-edebe37704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c66888-105e-4e54-b39a-e32c984792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b60be8d9-dffb-4556-ab96-06e42ee90ae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8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IconOverlay xmlns="http://schemas.microsoft.com/sharepoint/v4" xsi:nil="true"/>
    <lcf76f155ced4ddcb4097134ff3c332f xmlns="9ac66888-105e-4e54-b39a-e32c984792c9">
      <Terms xmlns="http://schemas.microsoft.com/office/infopath/2007/PartnerControls"/>
    </lcf76f155ced4ddcb4097134ff3c332f>
    <TaxCatchAll xmlns="04007bd9-c0d9-4f27-a4ad-edebe377049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E4B37E-1EFF-4182-95AC-BF41E3FEAE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4007bd9-c0d9-4f27-a4ad-edebe3770499"/>
    <ds:schemaRef ds:uri="9ac66888-105e-4e54-b39a-e32c984792c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85895D-E45B-4EB9-A4A9-842EEE12056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microsoft.com/sharepoint/v4"/>
    <ds:schemaRef ds:uri="9ac66888-105e-4e54-b39a-e32c984792c9"/>
    <ds:schemaRef ds:uri="04007bd9-c0d9-4f27-a4ad-edebe3770499"/>
  </ds:schemaRefs>
</ds:datastoreItem>
</file>

<file path=customXml/itemProps3.xml><?xml version="1.0" encoding="utf-8"?>
<ds:datastoreItem xmlns:ds="http://schemas.openxmlformats.org/officeDocument/2006/customXml" ds:itemID="{AE990362-749B-40F3-8C7C-FFB315D3BF8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FAF2D7-95F4-49D8-89C7-BD9E50A11F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7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Climate Action Registry</Company>
  <LinksUpToDate>false</LinksUpToDate>
  <CharactersWithSpaces>922</CharactersWithSpaces>
  <SharedDoc>false</SharedDoc>
  <HLinks>
    <vt:vector size="6" baseType="variant">
      <vt:variant>
        <vt:i4>8060969</vt:i4>
      </vt:variant>
      <vt:variant>
        <vt:i4>153</vt:i4>
      </vt:variant>
      <vt:variant>
        <vt:i4>0</vt:i4>
      </vt:variant>
      <vt:variant>
        <vt:i4>5</vt:i4>
      </vt:variant>
      <vt:variant>
        <vt:lpwstr>http://www.climateactionreserve.org/how/program/document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Raven</dc:creator>
  <cp:keywords/>
  <cp:lastModifiedBy>Kristen Gorguinpour</cp:lastModifiedBy>
  <cp:revision>5</cp:revision>
  <cp:lastPrinted>2008-03-14T22:57:00Z</cp:lastPrinted>
  <dcterms:created xsi:type="dcterms:W3CDTF">2024-04-03T22:30:00Z</dcterms:created>
  <dcterms:modified xsi:type="dcterms:W3CDTF">2024-04-03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A29D138E81034AB3435EFB41AC1B6A</vt:lpwstr>
  </property>
  <property fmtid="{D5CDD505-2E9C-101B-9397-08002B2CF9AE}" pid="3" name="Order">
    <vt:r8>100</vt:r8>
  </property>
  <property fmtid="{D5CDD505-2E9C-101B-9397-08002B2CF9AE}" pid="4" name="MediaServiceImageTags">
    <vt:lpwstr/>
  </property>
</Properties>
</file>